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9F5F7" w14:textId="77777777" w:rsidR="005C1DC6" w:rsidRPr="000C13C8" w:rsidRDefault="004C76AE" w:rsidP="00ED2F55">
      <w:pPr>
        <w:autoSpaceDE w:val="0"/>
        <w:autoSpaceDN w:val="0"/>
        <w:bidi w:val="0"/>
        <w:adjustRightInd w:val="0"/>
        <w:rPr>
          <w:rStyle w:val="Emphasis"/>
          <w:rFonts w:asciiTheme="minorBidi" w:hAnsiTheme="minorBidi" w:cstheme="minorBidi"/>
          <w:b/>
          <w:bCs/>
          <w:i w:val="0"/>
          <w:iCs w:val="0"/>
          <w:sz w:val="44"/>
          <w:szCs w:val="44"/>
        </w:rPr>
      </w:pPr>
      <w:r w:rsidRPr="000C13C8">
        <w:rPr>
          <w:rStyle w:val="Emphasis"/>
          <w:rFonts w:asciiTheme="minorBidi" w:hAnsiTheme="minorBidi" w:cstheme="minorBidi"/>
          <w:b/>
          <w:bCs/>
          <w:i w:val="0"/>
          <w:iCs w:val="0"/>
          <w:sz w:val="44"/>
          <w:szCs w:val="44"/>
        </w:rPr>
        <w:t>My</w:t>
      </w:r>
      <w:r w:rsidR="005C1DC6" w:rsidRPr="000C13C8">
        <w:rPr>
          <w:rStyle w:val="Emphasis"/>
          <w:rFonts w:asciiTheme="minorBidi" w:hAnsiTheme="minorBidi" w:cstheme="minorBidi"/>
          <w:b/>
          <w:bCs/>
          <w:i w:val="0"/>
          <w:iCs w:val="0"/>
          <w:sz w:val="44"/>
          <w:szCs w:val="44"/>
        </w:rPr>
        <w:t>SQL Labs</w:t>
      </w:r>
    </w:p>
    <w:p w14:paraId="0A2DD548" w14:textId="77777777" w:rsidR="005C1DC6" w:rsidRPr="000C13C8" w:rsidRDefault="005C1DC6" w:rsidP="005C1DC6">
      <w:pPr>
        <w:autoSpaceDE w:val="0"/>
        <w:autoSpaceDN w:val="0"/>
        <w:bidi w:val="0"/>
        <w:adjustRightInd w:val="0"/>
        <w:ind w:left="360"/>
        <w:rPr>
          <w:rStyle w:val="Emphasis"/>
          <w:rFonts w:asciiTheme="minorBidi" w:hAnsiTheme="minorBidi" w:cstheme="minorBidi"/>
          <w:b/>
          <w:bCs/>
          <w:i w:val="0"/>
          <w:iCs w:val="0"/>
        </w:rPr>
      </w:pPr>
    </w:p>
    <w:p w14:paraId="1B5BE8C0" w14:textId="77777777" w:rsidR="00520709" w:rsidRPr="000C13C8" w:rsidRDefault="004C76AE" w:rsidP="00ED2F55">
      <w:pPr>
        <w:bidi w:val="0"/>
        <w:rPr>
          <w:rFonts w:asciiTheme="minorBidi" w:hAnsiTheme="minorBidi" w:cstheme="minorBidi"/>
          <w:b/>
          <w:bCs/>
          <w:color w:val="00B050"/>
        </w:rPr>
      </w:pPr>
      <w:r w:rsidRPr="000C13C8">
        <w:rPr>
          <w:rStyle w:val="Emphasis"/>
          <w:rFonts w:asciiTheme="minorBidi" w:hAnsiTheme="minorBidi" w:cstheme="minorBidi"/>
          <w:b/>
          <w:bCs/>
          <w:i w:val="0"/>
          <w:iCs w:val="0"/>
          <w:color w:val="00B050"/>
          <w:sz w:val="28"/>
          <w:szCs w:val="28"/>
        </w:rPr>
        <w:t>MySQL (Day1</w:t>
      </w:r>
      <w:r w:rsidR="005C1DC6" w:rsidRPr="000C13C8">
        <w:rPr>
          <w:rStyle w:val="Emphasis"/>
          <w:rFonts w:asciiTheme="minorBidi" w:hAnsiTheme="minorBidi" w:cstheme="minorBidi"/>
          <w:b/>
          <w:bCs/>
          <w:i w:val="0"/>
          <w:iCs w:val="0"/>
          <w:color w:val="00B050"/>
          <w:sz w:val="28"/>
          <w:szCs w:val="28"/>
        </w:rPr>
        <w:t>):</w:t>
      </w:r>
    </w:p>
    <w:p w14:paraId="2FFCCD11" w14:textId="77777777" w:rsidR="00AC52BE" w:rsidRPr="000C13C8" w:rsidRDefault="00AC52BE" w:rsidP="00520709">
      <w:pPr>
        <w:bidi w:val="0"/>
        <w:rPr>
          <w:rFonts w:asciiTheme="minorBidi" w:hAnsiTheme="minorBidi" w:cstheme="minorBidi"/>
          <w:b/>
          <w:bCs/>
        </w:rPr>
      </w:pPr>
    </w:p>
    <w:p w14:paraId="1053CB50" w14:textId="77777777" w:rsidR="000B5828" w:rsidRPr="000C13C8" w:rsidRDefault="000B5828" w:rsidP="000B5828">
      <w:pPr>
        <w:bidi w:val="0"/>
        <w:rPr>
          <w:rFonts w:asciiTheme="minorBidi" w:hAnsiTheme="minorBidi" w:cstheme="minorBidi"/>
          <w:b/>
          <w:bCs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9360"/>
      </w:tblGrid>
      <w:tr w:rsidR="006B0FF0" w:rsidRPr="000C13C8" w14:paraId="4AF15180" w14:textId="77777777" w:rsidTr="00C31D38">
        <w:trPr>
          <w:trHeight w:val="503"/>
        </w:trPr>
        <w:tc>
          <w:tcPr>
            <w:tcW w:w="540" w:type="dxa"/>
            <w:shd w:val="clear" w:color="auto" w:fill="auto"/>
          </w:tcPr>
          <w:p w14:paraId="79AB7022" w14:textId="77777777" w:rsidR="006B0FF0" w:rsidRPr="000C13C8" w:rsidRDefault="006B0FF0" w:rsidP="004D7685">
            <w:pPr>
              <w:numPr>
                <w:ilvl w:val="0"/>
                <w:numId w:val="1"/>
              </w:numPr>
              <w:bidi w:val="0"/>
              <w:ind w:left="0" w:firstLine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40F9D1C5" w14:textId="77777777" w:rsidR="006B0FF0" w:rsidRPr="000C13C8" w:rsidRDefault="006B0FF0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Create a database called grades</w:t>
            </w:r>
          </w:p>
        </w:tc>
      </w:tr>
      <w:tr w:rsidR="006B0FF0" w:rsidRPr="000C13C8" w14:paraId="0A92476C" w14:textId="77777777" w:rsidTr="00C31D38">
        <w:trPr>
          <w:trHeight w:val="503"/>
        </w:trPr>
        <w:tc>
          <w:tcPr>
            <w:tcW w:w="540" w:type="dxa"/>
            <w:shd w:val="clear" w:color="auto" w:fill="auto"/>
          </w:tcPr>
          <w:p w14:paraId="26D07AA9" w14:textId="77777777" w:rsidR="006B0FF0" w:rsidRPr="000C13C8" w:rsidRDefault="006B0FF0" w:rsidP="006B0FF0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6FE7319" w14:textId="0C67ABAB" w:rsidR="006B0FF0" w:rsidRPr="000C13C8" w:rsidRDefault="00760249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Create database grades;</w:t>
            </w:r>
          </w:p>
        </w:tc>
      </w:tr>
      <w:tr w:rsidR="000B5828" w:rsidRPr="000C13C8" w14:paraId="427978B5" w14:textId="77777777" w:rsidTr="00C31D38">
        <w:trPr>
          <w:trHeight w:val="7505"/>
        </w:trPr>
        <w:tc>
          <w:tcPr>
            <w:tcW w:w="540" w:type="dxa"/>
            <w:shd w:val="clear" w:color="auto" w:fill="auto"/>
          </w:tcPr>
          <w:p w14:paraId="28CABCB3" w14:textId="77777777" w:rsidR="000B5828" w:rsidRPr="000C13C8" w:rsidRDefault="000B5828" w:rsidP="004D7685">
            <w:pPr>
              <w:numPr>
                <w:ilvl w:val="0"/>
                <w:numId w:val="1"/>
              </w:numPr>
              <w:bidi w:val="0"/>
              <w:ind w:left="0" w:firstLine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04B5D6EE" w14:textId="77777777" w:rsidR="000B5828" w:rsidRPr="000C13C8" w:rsidRDefault="000B5828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  <w:p w14:paraId="4F0308E8" w14:textId="77777777" w:rsidR="000B5828" w:rsidRPr="000C13C8" w:rsidRDefault="0069792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  <w:noProof/>
              </w:rPr>
              <mc:AlternateContent>
                <mc:Choice Requires="wpg">
                  <w:drawing>
                    <wp:anchor distT="0" distB="0" distL="114300" distR="114300" simplePos="0" relativeHeight="251657216" behindDoc="0" locked="0" layoutInCell="1" allowOverlap="1" wp14:anchorId="0C09A0E3" wp14:editId="686DD2FE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420370</wp:posOffset>
                      </wp:positionV>
                      <wp:extent cx="5390599" cy="3905250"/>
                      <wp:effectExtent l="0" t="0" r="19685" b="19050"/>
                      <wp:wrapNone/>
                      <wp:docPr id="1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390599" cy="3905250"/>
                                <a:chOff x="2301" y="2367"/>
                                <a:chExt cx="8721" cy="5400"/>
                              </a:xfrm>
                            </wpg:grpSpPr>
                            <wps:wsp>
                              <wps:cNvPr id="2" name="Rectangle 1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6860" y="2367"/>
                                  <a:ext cx="4162" cy="20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84452C2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36"/>
                                        <w:szCs w:val="36"/>
                                      </w:rPr>
                                      <w:t>c</w:t>
                                    </w:r>
                                    <w:r w:rsidR="00B66079" w:rsidRPr="00BA5AEE"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36"/>
                                        <w:szCs w:val="36"/>
                                      </w:rPr>
                                      <w:t>ourses</w:t>
                                    </w:r>
                                  </w:p>
                                  <w:p w14:paraId="5027B950" w14:textId="77777777" w:rsidR="00B66079" w:rsidRPr="00BA5AEE" w:rsidRDefault="00B66079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  <w:u w:val="single"/>
                                      </w:rPr>
                                    </w:pPr>
                                  </w:p>
                                  <w:p w14:paraId="1EFD0DED" w14:textId="77777777" w:rsidR="00B66079" w:rsidRPr="00BA5AEE" w:rsidRDefault="0083145A" w:rsidP="000C13C8">
                                    <w:pPr>
                                      <w:bidi w:val="0"/>
                                      <w:rPr>
                                        <w:i/>
                                        <w:iCs/>
                                      </w:rPr>
                                    </w:pPr>
                                    <w:proofErr w:type="spellStart"/>
                                    <w:r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c</w:t>
                                    </w:r>
                                    <w:r w:rsidR="00B66079"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ourse_id</w:t>
                                    </w:r>
                                    <w:proofErr w:type="spellEnd"/>
                                    <w:r w:rsid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 xml:space="preserve">int   </w:t>
                                    </w:r>
                                    <w:r w:rsidR="000C13C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 xml:space="preserve">  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>pk</w:t>
                                    </w:r>
                                  </w:p>
                                  <w:p w14:paraId="6D0C0B18" w14:textId="77777777" w:rsidR="00B66079" w:rsidRPr="00BA5AEE" w:rsidRDefault="0083145A" w:rsidP="00C31D38">
                                    <w:pPr>
                                      <w:bidi w:val="0"/>
                                      <w:rPr>
                                        <w:i/>
                                        <w:iCs/>
                                      </w:rPr>
                                    </w:pPr>
                                    <w:r>
                                      <w:rPr>
                                        <w:i/>
                                        <w:iCs/>
                                      </w:rPr>
                                      <w:t>c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>ourse_name</w:t>
                                    </w:r>
                                    <w:r w:rsidR="000C13C8">
                                      <w:rPr>
                                        <w:i/>
                                        <w:iCs/>
                                      </w:rPr>
                                      <w:t xml:space="preserve">   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0C13C8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proofErr w:type="gramStart"/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>varchar(</w:t>
                                    </w:r>
                                    <w:proofErr w:type="gramEnd"/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>100)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>not null</w:t>
                                    </w:r>
                                  </w:p>
                                  <w:p w14:paraId="02129B4C" w14:textId="77777777" w:rsidR="00B66079" w:rsidRPr="00BA5AEE" w:rsidRDefault="0083145A" w:rsidP="00C31D38">
                                    <w:pPr>
                                      <w:bidi w:val="0"/>
                                      <w:rPr>
                                        <w:i/>
                                        <w:iCs/>
                                      </w:rPr>
                                    </w:pPr>
                                    <w:r>
                                      <w:rPr>
                                        <w:i/>
                                        <w:iCs/>
                                      </w:rPr>
                                      <w:t>c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>redit_hour</w:t>
                                    </w:r>
                                    <w:r w:rsidR="000C13C8">
                                      <w:rPr>
                                        <w:i/>
                                        <w:iCs/>
                                      </w:rPr>
                                      <w:t xml:space="preserve">       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>int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Rectangle 1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443" y="5727"/>
                                  <a:ext cx="3899" cy="20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80BAE42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  <w:t>students_c</w:t>
                                    </w:r>
                                    <w:r w:rsidR="00B66079" w:rsidRPr="00BA5AEE">
                                      <w:rPr>
                                        <w:b/>
                                        <w:bCs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  <w:t>ourses</w:t>
                                    </w:r>
                                  </w:p>
                                  <w:p w14:paraId="4328C356" w14:textId="77777777" w:rsidR="00B66079" w:rsidRPr="00BA5AEE" w:rsidRDefault="00B66079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</w:rPr>
                                    </w:pPr>
                                  </w:p>
                                  <w:p w14:paraId="0DDA9E46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  <w:u w:val="single"/>
                                      </w:rPr>
                                    </w:pPr>
                                    <w:r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c</w:t>
                                    </w:r>
                                    <w:r w:rsidR="00B66079"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ourse_id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  <w:u w:val="single"/>
                                      </w:rPr>
                                      <w:t xml:space="preserve"> 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  <w:u w:val="single"/>
                                      </w:rPr>
                                      <w:t>int</w:t>
                                    </w:r>
                                  </w:p>
                                  <w:p w14:paraId="16F6A9B7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  <w:u w:val="single"/>
                                      </w:rPr>
                                    </w:pPr>
                                    <w:r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s</w:t>
                                    </w:r>
                                    <w:r w:rsidR="00B66079" w:rsidRPr="000C13C8">
                                      <w:rPr>
                                        <w:b/>
                                        <w:bCs/>
                                        <w:i/>
                                        <w:iCs/>
                                      </w:rPr>
                                      <w:t>tudent_id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  <w:u w:val="single"/>
                                      </w:rPr>
                                      <w:t xml:space="preserve">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  <w:u w:val="single"/>
                                      </w:rPr>
                                      <w:t>int</w:t>
                                    </w:r>
                                  </w:p>
                                  <w:p w14:paraId="0FD9937F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</w:rPr>
                                    </w:pPr>
                                    <w:r>
                                      <w:rPr>
                                        <w:i/>
                                        <w:iCs/>
                                      </w:rPr>
                                      <w:t>g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</w:rPr>
                                      <w:t xml:space="preserve">rade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>int</w:t>
                                    </w:r>
                                  </w:p>
                                  <w:p w14:paraId="28FC2397" w14:textId="77777777" w:rsidR="00B66079" w:rsidRPr="00BA5AEE" w:rsidRDefault="0083145A" w:rsidP="00AC52BE">
                                    <w:pPr>
                                      <w:bidi w:val="0"/>
                                      <w:jc w:val="center"/>
                                      <w:rPr>
                                        <w:i/>
                                        <w:iCs/>
                                      </w:rPr>
                                    </w:pPr>
                                    <w:r>
                                      <w:rPr>
                                        <w:i/>
                                        <w:iCs/>
                                      </w:rPr>
                                      <w:t>r</w:t>
                                    </w:r>
                                    <w:r w:rsidR="00B66079" w:rsidRPr="00BA5AEE">
                                      <w:rPr>
                                        <w:i/>
                                        <w:iCs/>
                                      </w:rPr>
                                      <w:t>eg_date</w:t>
                                    </w:r>
                                    <w:r w:rsidR="00B66079">
                                      <w:rPr>
                                        <w:i/>
                                        <w:iCs/>
                                      </w:rPr>
                                      <w:t xml:space="preserve"> </w:t>
                                    </w:r>
                                    <w:r w:rsidR="00B66079" w:rsidRPr="00C31D38">
                                      <w:rPr>
                                        <w:i/>
                                        <w:iCs/>
                                        <w:color w:val="FF0000"/>
                                      </w:rPr>
                                      <w:t>date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4" name="Group 1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301" y="2367"/>
                                  <a:ext cx="4315" cy="2040"/>
                                  <a:chOff x="2301" y="2367"/>
                                  <a:chExt cx="4315" cy="2040"/>
                                </a:xfrm>
                              </wpg:grpSpPr>
                              <wps:wsp>
                                <wps:cNvPr id="5" name="Rectangle 1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301" y="2367"/>
                                    <a:ext cx="4315" cy="20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71003B9" w14:textId="77777777" w:rsidR="00B66079" w:rsidRPr="00BA5AEE" w:rsidRDefault="0083145A" w:rsidP="00AC52BE">
                                      <w:pPr>
                                        <w:bidi w:val="0"/>
                                        <w:jc w:val="center"/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  <w:t>s</w:t>
                                      </w:r>
                                      <w:r w:rsidR="00B66079" w:rsidRPr="00BA5AEE"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  <w:t>tudents</w:t>
                                      </w:r>
                                    </w:p>
                                    <w:p w14:paraId="2C6BA374" w14:textId="77777777" w:rsidR="00B66079" w:rsidRDefault="00B66079" w:rsidP="00AC52BE">
                                      <w:pPr>
                                        <w:bidi w:val="0"/>
                                        <w:jc w:val="center"/>
                                        <w:rPr>
                                          <w:i/>
                                          <w:iCs/>
                                          <w:u w:val="single"/>
                                        </w:rPr>
                                      </w:pPr>
                                    </w:p>
                                    <w:p w14:paraId="386A6B6A" w14:textId="77777777" w:rsidR="00B66079" w:rsidRPr="00BA5AEE" w:rsidRDefault="0083145A" w:rsidP="00C31D38">
                                      <w:pPr>
                                        <w:bidi w:val="0"/>
                                        <w:rPr>
                                          <w:i/>
                                          <w:iCs/>
                                        </w:rPr>
                                      </w:pPr>
                                      <w:proofErr w:type="spellStart"/>
                                      <w:r w:rsidRPr="000C13C8"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</w:rPr>
                                        <w:t>s</w:t>
                                      </w:r>
                                      <w:r w:rsidR="000C13C8" w:rsidRPr="000C13C8"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</w:rPr>
                                        <w:t>tudent_</w:t>
                                      </w:r>
                                      <w:proofErr w:type="gramStart"/>
                                      <w:r w:rsidR="00B66079" w:rsidRPr="000C13C8">
                                        <w:rPr>
                                          <w:b/>
                                          <w:bCs/>
                                          <w:i/>
                                          <w:iCs/>
                                        </w:rPr>
                                        <w:t>id</w:t>
                                      </w:r>
                                      <w:proofErr w:type="spellEnd"/>
                                      <w:r w:rsidR="00B66079" w:rsidRPr="00BA5AEE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int</w:t>
                                      </w:r>
                                      <w:proofErr w:type="gramEnd"/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BA5AEE">
                                        <w:rPr>
                                          <w:i/>
                                          <w:iCs/>
                                        </w:rPr>
                                        <w:t>pk</w:t>
                                      </w:r>
                                    </w:p>
                                    <w:p w14:paraId="65A785EA" w14:textId="77777777" w:rsidR="00B66079" w:rsidRPr="00BA5AEE" w:rsidRDefault="0083145A" w:rsidP="00C31D38">
                                      <w:pPr>
                                        <w:bidi w:val="0"/>
                                        <w:rPr>
                                          <w:i/>
                                          <w:iCs/>
                                        </w:rPr>
                                      </w:pPr>
                                      <w:r>
                                        <w:rPr>
                                          <w:i/>
                                          <w:iCs/>
                                        </w:rPr>
                                        <w:t>s</w:t>
                                      </w:r>
                                      <w:r w:rsidR="00B66079" w:rsidRPr="00BA5AEE">
                                        <w:rPr>
                                          <w:i/>
                                          <w:iCs/>
                                        </w:rPr>
                                        <w:t>tudent_name</w:t>
                                      </w:r>
                                      <w:r w:rsidR="000C13C8">
                                        <w:rPr>
                                          <w:i/>
                                          <w:iCs/>
                                        </w:rPr>
                                        <w:t xml:space="preserve">  </w:t>
                                      </w:r>
                                      <w:r w:rsidR="00B66079" w:rsidRPr="00BA5AEE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0C13C8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varchar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(100)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BA5AEE">
                                        <w:rPr>
                                          <w:i/>
                                          <w:iCs/>
                                        </w:rPr>
                                        <w:t>not null</w:t>
                                      </w:r>
                                    </w:p>
                                    <w:p w14:paraId="66C95BFD" w14:textId="77777777" w:rsidR="00B66079" w:rsidRPr="00C31D38" w:rsidRDefault="0083145A" w:rsidP="00C934B6">
                                      <w:pPr>
                                        <w:bidi w:val="0"/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</w:pPr>
                                      <w:r>
                                        <w:rPr>
                                          <w:i/>
                                          <w:iCs/>
                                        </w:rPr>
                                        <w:t>e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>mail</w:t>
                                      </w:r>
                                      <w:r w:rsidR="000C13C8">
                                        <w:rPr>
                                          <w:i/>
                                          <w:iCs/>
                                        </w:rPr>
                                        <w:t xml:space="preserve">  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varchar (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5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0)</w:t>
                                      </w:r>
                                    </w:p>
                                    <w:p w14:paraId="55DAEE06" w14:textId="77777777" w:rsidR="00B66079" w:rsidRPr="00BA5AEE" w:rsidRDefault="0083145A" w:rsidP="00C31D38">
                                      <w:pPr>
                                        <w:bidi w:val="0"/>
                                        <w:rPr>
                                          <w:i/>
                                          <w:iCs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i/>
                                          <w:iCs/>
                                        </w:rPr>
                                        <w:t>t</w:t>
                                      </w:r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>el</w:t>
                                      </w:r>
                                      <w:proofErr w:type="spellEnd"/>
                                      <w:r w:rsidR="00B66079">
                                        <w:rPr>
                                          <w:i/>
                                          <w:iCs/>
                                        </w:rPr>
                                        <w:t xml:space="preserve"> </w:t>
                                      </w:r>
                                      <w:r w:rsidR="00B66079" w:rsidRPr="00C31D38">
                                        <w:rPr>
                                          <w:i/>
                                          <w:iCs/>
                                          <w:color w:val="FF0000"/>
                                        </w:rPr>
                                        <w:t>varchar (20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" name="Line 17"/>
                                <wps:cNvCnPr/>
                                <wps:spPr bwMode="auto">
                                  <a:xfrm>
                                    <a:off x="2301" y="2854"/>
                                    <a:ext cx="2520" cy="0"/>
                                  </a:xfrm>
                                  <a:prstGeom prst="line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  <wps:wsp>
                              <wps:cNvPr id="7" name="Line 18"/>
                              <wps:cNvCnPr/>
                              <wps:spPr bwMode="auto">
                                <a:xfrm>
                                  <a:off x="7341" y="2854"/>
                                  <a:ext cx="252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Line 19"/>
                              <wps:cNvCnPr/>
                              <wps:spPr bwMode="auto">
                                <a:xfrm>
                                  <a:off x="4821" y="6184"/>
                                  <a:ext cx="252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9" name="Line 20"/>
                              <wps:cNvCnPr/>
                              <wps:spPr bwMode="auto">
                                <a:xfrm flipH="1">
                                  <a:off x="6861" y="4384"/>
                                  <a:ext cx="1080" cy="132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0" name="Line 21"/>
                              <wps:cNvCnPr/>
                              <wps:spPr bwMode="auto">
                                <a:xfrm>
                                  <a:off x="4221" y="4384"/>
                                  <a:ext cx="960" cy="132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C09A0E3" id="Group 12" o:spid="_x0000_s1026" style="position:absolute;margin-left:8.1pt;margin-top:33.1pt;width:424.45pt;height:307.5pt;z-index:251657216" coordorigin="2301,2367" coordsize="8721,5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kBF3gMAAH8UAAAOAAAAZHJzL2Uyb0RvYy54bWzsWNlu2zgUfS8w/0DwfaLVtixEKYq0SQuk&#10;bdDlA2iJWjASqZJ05MzXz+UiW47TadJ2POhk/CCQJnl5ec7dyNPnm65FN1TIhrMMByc+RpTlvGhY&#10;leHPny5+TzCSirCCtJzRDN9SiZ+f/fbsdOhTGvKatwUVCIQwmQ59hmul+tTzZF7TjsgT3lMGgyUX&#10;HVHQFZVXCDKA9K71Qt+fewMXRS94TqWEf1/aQXxm5JclzdX7spRUoTbDoJsyX2G+K/31zk5JWgnS&#10;103u1CDfoUVHGgabbkW9JIqgtWgORHVNLrjkpTrJeefxsmxyas4Apwn8O6e5FHzdm7NU6VD1W5gA&#10;2js4fbfY/N3Npeg/9tfCag/NK57/IQEXb+irdDqu+5WdjFbDW14An2StuDn4phSdFgFHQhuD7+0W&#10;X7pRKIc/Z9HSny2XGOUwptvhzDGQ10CTXhdGfoARDIfRfGHZyetXbn2yCGFQL57FvlnpkdRubJR1&#10;ymnywZrkDjD5Y4B9rElPDQ9SA3ItUFOAhhgx0gEGH8DKCKtaioJIq6x3h2kjqNIiihg/r2EafSEE&#10;H2pKCtAq0PNB98kC3ZHAxzchnidzsOg9qEag42AO2mmgQj/eB4qkvZDqkvIO6UaGBWhvGCQ3V1Jp&#10;dXZTNKGSt01x0bSt6Yhqdd4KdEPAny7Mz5zgzrSWoSHDS+DXSP66CN/87hPRNQoCQ9t0GU62k0iq&#10;cXvFClCTpIo0rW2Dyi1zQGrsLAdqs9o4Ola8uAVIBbcBAAIWNGou/sRoAOfPsPyyJoJi1L5hQMsy&#10;iAE2pEwnni1C6IjpyGo6QlgOojKsMLLNc2UjzLoXTVXDToGBgfEX4C1lY0DWNFutnN5gr0cy3Oge&#10;w42PaLhxHIMK2osXofPx0XCjZAwPT91wTYgx4WFnKb+C/boUoU3ZZA8XLOPR5kxOQ8HM2tt+gtHp&#10;82cloHsSyWhkcQTb70VHkj4sAR2u/DcTEBziIAHNj+jHj4J4C9QuuzyJBORKhf/z0GEBNR/t96ph&#10;UDuZVOBKoXN2LRxkD6qFdqaYzEwqI+no7eFMZ29dC32jEGpBi78rhBjXVZCpPH5CfQOlvStjHlPS&#10;2IoBdDA1oykZdpXvkcqHxT5tySTiPJa2RRS7av/J0aYN/R+/osDl22YI62HLH6AqTvTdC7xoHiRP&#10;zMOOQhXciidUQchy4Q8ukg/yKlS2Tf96vGq4WzhcES1pcXSXtMBPXFgMIrvb1zP0LxoZj8JbAChO&#10;iduW7A8lbvJoEofOxw7pWuq7vk5i/1m2TB6DVy7zAOFe5PQz2rRv8t7u3fDsLwAAAP//AwBQSwME&#10;FAAGAAgAAAAhAMQtxQTeAAAACQEAAA8AAABkcnMvZG93bnJldi54bWxMj0Frg0AQhe+F/IdlAr01&#10;61oiYl1DCG1PodCkUHqb6EQl7q64GzX/vpNTexrevMebb/LNbDox0uBbZzWoVQSCbOmq1tYavo5v&#10;TykIH9BW2DlLGm7kYVMsHnLMKjfZTxoPoRZcYn2GGpoQ+kxKXzZk0K9cT5a9sxsMBpZDLasBJy43&#10;nYyjKJEGW8sXGuxp11B5OVyNhvcJp+2zeh33l/Pu9nNcf3zvFWn9uJy3LyACzeEvDHd8RoeCmU7u&#10;aisvOtZJzEkNyX2ynyZrBeLEi1TFIItc/v+g+AUAAP//AwBQSwECLQAUAAYACAAAACEAtoM4kv4A&#10;AADhAQAAEwAAAAAAAAAAAAAAAAAAAAAAW0NvbnRlbnRfVHlwZXNdLnhtbFBLAQItABQABgAIAAAA&#10;IQA4/SH/1gAAAJQBAAALAAAAAAAAAAAAAAAAAC8BAABfcmVscy8ucmVsc1BLAQItABQABgAIAAAA&#10;IQC8WkBF3gMAAH8UAAAOAAAAAAAAAAAAAAAAAC4CAABkcnMvZTJvRG9jLnhtbFBLAQItABQABgAI&#10;AAAAIQDELcUE3gAAAAkBAAAPAAAAAAAAAAAAAAAAADgGAABkcnMvZG93bnJldi54bWxQSwUGAAAA&#10;AAQABADzAAAAQwcAAAAA&#10;">
                      <v:rect id="Rectangle 13" o:spid="_x0000_s1027" style="position:absolute;left:6860;top:2367;width:4162;height: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      <v:textbox>
                          <w:txbxContent>
                            <w:p w14:paraId="584452C2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z w:val="36"/>
                                  <w:szCs w:val="36"/>
                                </w:rPr>
                                <w:t>c</w:t>
                              </w:r>
                              <w:r w:rsidR="00B66079" w:rsidRPr="00BA5AEE">
                                <w:rPr>
                                  <w:b/>
                                  <w:bCs/>
                                  <w:i/>
                                  <w:iCs/>
                                  <w:sz w:val="36"/>
                                  <w:szCs w:val="36"/>
                                </w:rPr>
                                <w:t>ourses</w:t>
                              </w:r>
                            </w:p>
                            <w:p w14:paraId="5027B950" w14:textId="77777777" w:rsidR="00B66079" w:rsidRPr="00BA5AEE" w:rsidRDefault="00B66079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  <w:u w:val="single"/>
                                </w:rPr>
                              </w:pPr>
                            </w:p>
                            <w:p w14:paraId="1EFD0DED" w14:textId="77777777" w:rsidR="00B66079" w:rsidRPr="00BA5AEE" w:rsidRDefault="0083145A" w:rsidP="000C13C8">
                              <w:pPr>
                                <w:bidi w:val="0"/>
                                <w:rPr>
                                  <w:i/>
                                  <w:iCs/>
                                </w:rPr>
                              </w:pPr>
                              <w:proofErr w:type="spellStart"/>
                              <w:r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c</w:t>
                              </w:r>
                              <w:r w:rsidR="00B66079"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ourse_id</w:t>
                              </w:r>
                              <w:proofErr w:type="spellEnd"/>
                              <w:r w:rsid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 xml:space="preserve">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 xml:space="preserve">int   </w:t>
                              </w:r>
                              <w:r w:rsidR="000C13C8">
                                <w:rPr>
                                  <w:i/>
                                  <w:iCs/>
                                  <w:color w:val="FF0000"/>
                                </w:rPr>
                                <w:t xml:space="preserve">  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>pk</w:t>
                              </w:r>
                            </w:p>
                            <w:p w14:paraId="6D0C0B18" w14:textId="77777777" w:rsidR="00B66079" w:rsidRPr="00BA5AEE" w:rsidRDefault="0083145A" w:rsidP="00C31D38">
                              <w:pPr>
                                <w:bidi w:val="0"/>
                                <w:rPr>
                                  <w:i/>
                                  <w:iCs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c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>ourse_name</w:t>
                              </w:r>
                              <w:r w:rsidR="000C13C8">
                                <w:rPr>
                                  <w:i/>
                                  <w:iCs/>
                                </w:rPr>
                                <w:t xml:space="preserve">   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="00B66079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="000C13C8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proofErr w:type="gramStart"/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>varchar(</w:t>
                              </w:r>
                              <w:proofErr w:type="gramEnd"/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>100)</w:t>
                              </w:r>
                              <w:r w:rsidR="00B66079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>not null</w:t>
                              </w:r>
                            </w:p>
                            <w:p w14:paraId="02129B4C" w14:textId="77777777" w:rsidR="00B66079" w:rsidRPr="00BA5AEE" w:rsidRDefault="0083145A" w:rsidP="00C31D38">
                              <w:pPr>
                                <w:bidi w:val="0"/>
                                <w:rPr>
                                  <w:i/>
                                  <w:iCs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c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>redit_hour</w:t>
                              </w:r>
                              <w:r w:rsidR="000C13C8">
                                <w:rPr>
                                  <w:i/>
                                  <w:iCs/>
                                </w:rPr>
                                <w:t xml:space="preserve">       </w:t>
                              </w:r>
                              <w:r w:rsidR="00B66079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>int</w:t>
                              </w:r>
                            </w:p>
                          </w:txbxContent>
                        </v:textbox>
                      </v:rect>
                      <v:rect id="Rectangle 14" o:spid="_x0000_s1028" style="position:absolute;left:4443;top:5727;width:3899;height: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      <v:textbox>
                          <w:txbxContent>
                            <w:p w14:paraId="080BAE42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  <w:t>students_c</w:t>
                              </w:r>
                              <w:r w:rsidR="00B66079" w:rsidRPr="00BA5AEE">
                                <w:rPr>
                                  <w:b/>
                                  <w:bCs/>
                                  <w:i/>
                                  <w:iCs/>
                                  <w:sz w:val="28"/>
                                  <w:szCs w:val="28"/>
                                </w:rPr>
                                <w:t>ourses</w:t>
                              </w:r>
                            </w:p>
                            <w:p w14:paraId="4328C356" w14:textId="77777777" w:rsidR="00B66079" w:rsidRPr="00BA5AEE" w:rsidRDefault="00B66079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</w:rPr>
                              </w:pPr>
                            </w:p>
                            <w:p w14:paraId="0DDA9E46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  <w:u w:val="single"/>
                                </w:rPr>
                              </w:pPr>
                              <w:r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c</w:t>
                              </w:r>
                              <w:r w:rsidR="00B66079"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ourse_id</w:t>
                              </w:r>
                              <w:r w:rsidR="00B66079">
                                <w:rPr>
                                  <w:i/>
                                  <w:iCs/>
                                  <w:u w:val="single"/>
                                </w:rPr>
                                <w:t xml:space="preserve"> 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  <w:u w:val="single"/>
                                </w:rPr>
                                <w:t>int</w:t>
                              </w:r>
                            </w:p>
                            <w:p w14:paraId="16F6A9B7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  <w:u w:val="single"/>
                                </w:rPr>
                              </w:pPr>
                              <w:r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s</w:t>
                              </w:r>
                              <w:r w:rsidR="00B66079" w:rsidRPr="000C13C8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tudent_id</w:t>
                              </w:r>
                              <w:r w:rsidR="00B66079">
                                <w:rPr>
                                  <w:i/>
                                  <w:iCs/>
                                  <w:u w:val="single"/>
                                </w:rPr>
                                <w:t xml:space="preserve">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  <w:u w:val="single"/>
                                </w:rPr>
                                <w:t>int</w:t>
                              </w:r>
                            </w:p>
                            <w:p w14:paraId="0FD9937F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g</w:t>
                              </w:r>
                              <w:r w:rsidR="00B66079">
                                <w:rPr>
                                  <w:i/>
                                  <w:iCs/>
                                </w:rPr>
                                <w:t xml:space="preserve">rade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>int</w:t>
                              </w:r>
                            </w:p>
                            <w:p w14:paraId="28FC2397" w14:textId="77777777" w:rsidR="00B66079" w:rsidRPr="00BA5AEE" w:rsidRDefault="0083145A" w:rsidP="00AC52BE">
                              <w:pPr>
                                <w:bidi w:val="0"/>
                                <w:jc w:val="center"/>
                                <w:rPr>
                                  <w:i/>
                                  <w:iCs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r</w:t>
                              </w:r>
                              <w:r w:rsidR="00B66079" w:rsidRPr="00BA5AEE">
                                <w:rPr>
                                  <w:i/>
                                  <w:iCs/>
                                </w:rPr>
                                <w:t>eg_date</w:t>
                              </w:r>
                              <w:r w:rsidR="00B66079">
                                <w:rPr>
                                  <w:i/>
                                  <w:iCs/>
                                </w:rPr>
                                <w:t xml:space="preserve"> </w:t>
                              </w:r>
                              <w:r w:rsidR="00B66079" w:rsidRPr="00C31D38">
                                <w:rPr>
                                  <w:i/>
                                  <w:iCs/>
                                  <w:color w:val="FF0000"/>
                                </w:rPr>
                                <w:t>date</w:t>
                              </w:r>
                            </w:p>
                          </w:txbxContent>
                        </v:textbox>
                      </v:rect>
                      <v:group id="Group 15" o:spid="_x0000_s1029" style="position:absolute;left:2301;top:2367;width:4315;height:2040" coordorigin="2301,2367" coordsize="4315,2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<v:rect id="Rectangle 16" o:spid="_x0000_s1030" style="position:absolute;left:2301;top:2367;width:4315;height: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        <v:textbox>
                            <w:txbxContent>
                              <w:p w14:paraId="271003B9" w14:textId="77777777" w:rsidR="00B66079" w:rsidRPr="00BA5AEE" w:rsidRDefault="0083145A" w:rsidP="00AC52BE">
                                <w:pPr>
                                  <w:bidi w:val="0"/>
                                  <w:jc w:val="center"/>
                                  <w:rPr>
                                    <w:b/>
                                    <w:bCs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sz w:val="36"/>
                                    <w:szCs w:val="36"/>
                                  </w:rPr>
                                  <w:t>s</w:t>
                                </w:r>
                                <w:r w:rsidR="00B66079" w:rsidRPr="00BA5AEE">
                                  <w:rPr>
                                    <w:b/>
                                    <w:bCs/>
                                    <w:i/>
                                    <w:iCs/>
                                    <w:sz w:val="36"/>
                                    <w:szCs w:val="36"/>
                                  </w:rPr>
                                  <w:t>tudents</w:t>
                                </w:r>
                              </w:p>
                              <w:p w14:paraId="2C6BA374" w14:textId="77777777" w:rsidR="00B66079" w:rsidRDefault="00B66079" w:rsidP="00AC52BE">
                                <w:pPr>
                                  <w:bidi w:val="0"/>
                                  <w:jc w:val="center"/>
                                  <w:rPr>
                                    <w:i/>
                                    <w:iCs/>
                                    <w:u w:val="single"/>
                                  </w:rPr>
                                </w:pPr>
                              </w:p>
                              <w:p w14:paraId="386A6B6A" w14:textId="77777777" w:rsidR="00B66079" w:rsidRPr="00BA5AEE" w:rsidRDefault="0083145A" w:rsidP="00C31D38">
                                <w:pPr>
                                  <w:bidi w:val="0"/>
                                  <w:rPr>
                                    <w:i/>
                                    <w:iCs/>
                                  </w:rPr>
                                </w:pPr>
                                <w:proofErr w:type="spellStart"/>
                                <w:r w:rsidRPr="000C13C8"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s</w:t>
                                </w:r>
                                <w:r w:rsidR="000C13C8" w:rsidRPr="000C13C8"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tudent_</w:t>
                                </w:r>
                                <w:proofErr w:type="gramStart"/>
                                <w:r w:rsidR="00B66079" w:rsidRPr="000C13C8">
                                  <w:rPr>
                                    <w:b/>
                                    <w:bCs/>
                                    <w:i/>
                                    <w:iCs/>
                                  </w:rPr>
                                  <w:t>id</w:t>
                                </w:r>
                                <w:proofErr w:type="spellEnd"/>
                                <w:r w:rsidR="00B66079" w:rsidRPr="00BA5AEE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int</w:t>
                                </w:r>
                                <w:proofErr w:type="gramEnd"/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BA5AEE">
                                  <w:rPr>
                                    <w:i/>
                                    <w:iCs/>
                                  </w:rPr>
                                  <w:t>pk</w:t>
                                </w:r>
                              </w:p>
                              <w:p w14:paraId="65A785EA" w14:textId="77777777" w:rsidR="00B66079" w:rsidRPr="00BA5AEE" w:rsidRDefault="0083145A" w:rsidP="00C31D38">
                                <w:pPr>
                                  <w:bidi w:val="0"/>
                                  <w:rPr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</w:rPr>
                                  <w:t>s</w:t>
                                </w:r>
                                <w:r w:rsidR="00B66079" w:rsidRPr="00BA5AEE">
                                  <w:rPr>
                                    <w:i/>
                                    <w:iCs/>
                                  </w:rPr>
                                  <w:t>tudent_name</w:t>
                                </w:r>
                                <w:r w:rsidR="000C13C8">
                                  <w:rPr>
                                    <w:i/>
                                    <w:iCs/>
                                  </w:rPr>
                                  <w:t xml:space="preserve">  </w:t>
                                </w:r>
                                <w:r w:rsidR="00B66079" w:rsidRPr="00BA5AEE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0C13C8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varchar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(100)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BA5AEE">
                                  <w:rPr>
                                    <w:i/>
                                    <w:iCs/>
                                  </w:rPr>
                                  <w:t>not null</w:t>
                                </w:r>
                              </w:p>
                              <w:p w14:paraId="66C95BFD" w14:textId="77777777" w:rsidR="00B66079" w:rsidRPr="00C31D38" w:rsidRDefault="0083145A" w:rsidP="00C934B6">
                                <w:pPr>
                                  <w:bidi w:val="0"/>
                                  <w:rPr>
                                    <w:i/>
                                    <w:iCs/>
                                    <w:color w:val="FF0000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</w:rPr>
                                  <w:t>e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>mail</w:t>
                                </w:r>
                                <w:r w:rsidR="000C13C8">
                                  <w:rPr>
                                    <w:i/>
                                    <w:iCs/>
                                  </w:rPr>
                                  <w:t xml:space="preserve">  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varchar (</w:t>
                                </w:r>
                                <w:r w:rsidR="00B66079">
                                  <w:rPr>
                                    <w:i/>
                                    <w:iCs/>
                                    <w:color w:val="FF0000"/>
                                  </w:rPr>
                                  <w:t>5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0)</w:t>
                                </w:r>
                              </w:p>
                              <w:p w14:paraId="55DAEE06" w14:textId="77777777" w:rsidR="00B66079" w:rsidRPr="00BA5AEE" w:rsidRDefault="0083145A" w:rsidP="00C31D38">
                                <w:pPr>
                                  <w:bidi w:val="0"/>
                                  <w:rPr>
                                    <w:i/>
                                    <w:iCs/>
                                  </w:rPr>
                                </w:pPr>
                                <w:proofErr w:type="spellStart"/>
                                <w:r>
                                  <w:rPr>
                                    <w:i/>
                                    <w:iCs/>
                                  </w:rPr>
                                  <w:t>t</w:t>
                                </w:r>
                                <w:r w:rsidR="00B66079">
                                  <w:rPr>
                                    <w:i/>
                                    <w:iCs/>
                                  </w:rPr>
                                  <w:t>el</w:t>
                                </w:r>
                                <w:proofErr w:type="spellEnd"/>
                                <w:r w:rsidR="00B66079">
                                  <w:rPr>
                                    <w:i/>
                                    <w:iCs/>
                                  </w:rPr>
                                  <w:t xml:space="preserve"> </w:t>
                                </w:r>
                                <w:r w:rsidR="00B66079" w:rsidRPr="00C31D38">
                                  <w:rPr>
                                    <w:i/>
                                    <w:iCs/>
                                    <w:color w:val="FF0000"/>
                                  </w:rPr>
                                  <w:t>varchar (20)</w:t>
                                </w:r>
                              </w:p>
                            </w:txbxContent>
                          </v:textbox>
                        </v:rect>
                        <v:line id="Line 17" o:spid="_x0000_s1031" style="position:absolute;visibility:visible;mso-wrap-style:square" from="2301,2854" to="4821,2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o9ExQAAANoAAAAPAAAAZHJzL2Rvd25yZXYueG1sRI9Pa8JA&#10;FMTvgt9heYI33dhCKKmriCJoD6X+gXp8Zp9J2uzbsLsm6bfvFgoeh5n5DTNf9qYWLTlfWVYwmyYg&#10;iHOrKy4UnE/byQsIH5A11pZJwQ95WC6Ggzlm2nZ8oPYYChEh7DNUUIbQZFL6vCSDfmob4ujdrDMY&#10;onSF1A67CDe1fEqSVBqsOC6U2NC6pPz7eDcK3p8/0na1f9v1n/v0mm8O18tX55Qaj/rVK4hAfXiE&#10;/9s7rSCFvyvxBsjFLwAAAP//AwBQSwECLQAUAAYACAAAACEA2+H2y+4AAACFAQAAEwAAAAAAAAAA&#10;AAAAAAAAAAAAW0NvbnRlbnRfVHlwZXNdLnhtbFBLAQItABQABgAIAAAAIQBa9CxbvwAAABUBAAAL&#10;AAAAAAAAAAAAAAAAAB8BAABfcmVscy8ucmVsc1BLAQItABQABgAIAAAAIQABxo9ExQAAANoAAAAP&#10;AAAAAAAAAAAAAAAAAAcCAABkcnMvZG93bnJldi54bWxQSwUGAAAAAAMAAwC3AAAA+QIAAAAA&#10;"/>
                      </v:group>
                      <v:line id="Line 18" o:spid="_x0000_s1032" style="position:absolute;visibility:visible;mso-wrap-style:square" from="7341,2854" to="9861,2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irfxQAAANoAAAAPAAAAZHJzL2Rvd25yZXYueG1sRI9Pa8JA&#10;FMTvhX6H5Qm91Y0tpBJdRVoK6qHUP6DHZ/aZxGbfht01Sb+9KxR6HGbmN8x03ptatOR8ZVnBaJiA&#10;IM6trrhQsN99Po9B+ICssbZMCn7Jw3z2+DDFTNuON9RuQyEihH2GCsoQmkxKn5dk0A9tQxy9s3UG&#10;Q5SukNphF+Gmli9JkkqDFceFEht6Lyn/2V6Ngq/X77RdrNbL/rBKT/nH5nS8dE6pp0G/mIAI1If/&#10;8F97qRW8wf1KvAFydgMAAP//AwBQSwECLQAUAAYACAAAACEA2+H2y+4AAACFAQAAEwAAAAAAAAAA&#10;AAAAAAAAAAAAW0NvbnRlbnRfVHlwZXNdLnhtbFBLAQItABQABgAIAAAAIQBa9CxbvwAAABUBAAAL&#10;AAAAAAAAAAAAAAAAAB8BAABfcmVscy8ucmVsc1BLAQItABQABgAIAAAAIQBuiirfxQAAANoAAAAP&#10;AAAAAAAAAAAAAAAAAAcCAABkcnMvZG93bnJldi54bWxQSwUGAAAAAAMAAwC3AAAA+QIAAAAA&#10;"/>
                      <v:line id="Line 19" o:spid="_x0000_s1033" style="position:absolute;visibility:visible;mso-wrap-style:square" from="4821,6184" to="7341,6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      <v:line id="Line 20" o:spid="_x0000_s1034" style="position:absolute;flip:x;visibility:visible;mso-wrap-style:square" from="6861,4384" to="7941,5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k8RxAAAANoAAAAPAAAAZHJzL2Rvd25yZXYueG1sRI9BawIx&#10;FITvhf6H8Aq9FM22SNHVKFIoePBSKyvenpvnZtnNyzaJuv33RhA8DjPzDTNb9LYVZ/KhdqzgfZiB&#10;IC6drrlSsP39HoxBhIissXVMCv4pwGL+/DTDXLsL/9B5EyuRIBxyVGBi7HIpQ2nIYhi6jjh5R+ct&#10;xiR9JbXHS4LbVn5k2ae0WHNaMNjRl6Gy2ZysAjlev/355WHUFM1uNzFFWXT7tVKvL/1yCiJSHx/h&#10;e3ulFUzgdiXdADm/AgAA//8DAFBLAQItABQABgAIAAAAIQDb4fbL7gAAAIUBAAATAAAAAAAAAAAA&#10;AAAAAAAAAABbQ29udGVudF9UeXBlc10ueG1sUEsBAi0AFAAGAAgAAAAhAFr0LFu/AAAAFQEAAAsA&#10;AAAAAAAAAAAAAAAAHwEAAF9yZWxzLy5yZWxzUEsBAi0AFAAGAAgAAAAhALUqTxHEAAAA2gAAAA8A&#10;AAAAAAAAAAAAAAAABwIAAGRycy9kb3ducmV2LnhtbFBLBQYAAAAAAwADALcAAAD4AgAAAAA=&#10;"/>
                      <v:line id="Line 21" o:spid="_x0000_s1035" style="position:absolute;visibility:visible;mso-wrap-style:square" from="4221,4384" to="5181,5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QuIxgAAANsAAAAPAAAAZHJzL2Rvd25yZXYueG1sRI9BS8NA&#10;EIXvgv9hGaE3u9FCKLHbUhSh7aHYKuhxmh2TaHY27G6T9N87h4K3Gd6b975ZrEbXqp5CbDwbeJhm&#10;oIhLbxuuDHy8v97PQcWEbLH1TAYuFGG1vL1ZYGH9wAfqj6lSEsKxQAN1Sl2hdSxrchinviMW7dsH&#10;h0nWUGkbcJBw1+rHLMu1w4alocaOnmsqf49nZ2A/e8v79Xa3GT+3+al8OZy+foZgzORuXD+BSjSm&#10;f/P1emMFX+jlFxlAL/8AAAD//wMAUEsBAi0AFAAGAAgAAAAhANvh9svuAAAAhQEAABMAAAAAAAAA&#10;AAAAAAAAAAAAAFtDb250ZW50X1R5cGVzXS54bWxQSwECLQAUAAYACAAAACEAWvQsW78AAAAVAQAA&#10;CwAAAAAAAAAAAAAAAAAfAQAAX3JlbHMvLnJlbHNQSwECLQAUAAYACAAAACEAuyELiMYAAADbAAAA&#10;DwAAAAAAAAAAAAAAAAAHAgAAZHJzL2Rvd25yZXYueG1sUEsFBgAAAAADAAMAtwAAAPoCAAAAAA==&#10;"/>
                    </v:group>
                  </w:pict>
                </mc:Fallback>
              </mc:AlternateContent>
            </w:r>
            <w:r w:rsidR="000B5828" w:rsidRPr="000C13C8">
              <w:rPr>
                <w:rFonts w:asciiTheme="minorBidi" w:hAnsiTheme="minorBidi" w:cstheme="minorBidi"/>
                <w:b/>
                <w:bCs/>
              </w:rPr>
              <w:t>Create the following tables</w:t>
            </w:r>
            <w:r w:rsidR="006B0FF0" w:rsidRPr="000C13C8">
              <w:rPr>
                <w:rFonts w:asciiTheme="minorBidi" w:hAnsiTheme="minorBidi" w:cstheme="minorBidi"/>
                <w:b/>
                <w:bCs/>
              </w:rPr>
              <w:t xml:space="preserve"> in the grades database</w:t>
            </w:r>
            <w:r w:rsidR="000B5828" w:rsidRPr="000C13C8">
              <w:rPr>
                <w:rFonts w:asciiTheme="minorBidi" w:hAnsiTheme="minorBidi" w:cstheme="minorBidi"/>
                <w:b/>
                <w:bCs/>
              </w:rPr>
              <w:t>:</w:t>
            </w:r>
          </w:p>
        </w:tc>
      </w:tr>
      <w:tr w:rsidR="000B5828" w:rsidRPr="000C13C8" w14:paraId="4485FDE9" w14:textId="77777777" w:rsidTr="00A1425C">
        <w:trPr>
          <w:trHeight w:val="683"/>
        </w:trPr>
        <w:tc>
          <w:tcPr>
            <w:tcW w:w="540" w:type="dxa"/>
            <w:shd w:val="clear" w:color="auto" w:fill="auto"/>
          </w:tcPr>
          <w:p w14:paraId="49189C15" w14:textId="77777777" w:rsidR="000B5828" w:rsidRPr="000C13C8" w:rsidRDefault="000B5828" w:rsidP="004D7685">
            <w:pPr>
              <w:bidi w:val="0"/>
              <w:ind w:left="36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3363E08A" w14:textId="77777777" w:rsidR="00BF7B15" w:rsidRDefault="000B6A4E" w:rsidP="00BF7B15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Create table if not exists </w:t>
            </w:r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s( id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int primary key,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varchar(100) not null, email varchar(50),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tel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varchar(50));</w:t>
            </w:r>
          </w:p>
          <w:p w14:paraId="26DBC5A1" w14:textId="77777777" w:rsidR="000B6A4E" w:rsidRDefault="000B6A4E" w:rsidP="000B6A4E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</w:p>
          <w:p w14:paraId="70D442AD" w14:textId="77777777" w:rsidR="000B6A4E" w:rsidRDefault="000B6A4E" w:rsidP="000B6A4E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>Create table if not exists courses (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int primary key,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</w:t>
            </w:r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varchar(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100) not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nul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,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redit_hour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int);</w:t>
            </w:r>
          </w:p>
          <w:p w14:paraId="49440993" w14:textId="77777777" w:rsidR="000B6A4E" w:rsidRDefault="000B6A4E" w:rsidP="000B6A4E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</w:p>
          <w:p w14:paraId="45CB4188" w14:textId="737B6AC2" w:rsidR="00A55B68" w:rsidRDefault="00A55B68" w:rsidP="000B6A4E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Create table if not exists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s_</w:t>
            </w:r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s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(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>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int not null,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int not null, grade int,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reg_dat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date, primary key(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id,student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), foreign key (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) references students(id), foreign key(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) references courses(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);</w:t>
            </w:r>
          </w:p>
          <w:p w14:paraId="5028B3C9" w14:textId="5F79269D" w:rsidR="000B6A4E" w:rsidRPr="000C13C8" w:rsidRDefault="00A55B68" w:rsidP="00A55B68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>)</w:t>
            </w:r>
          </w:p>
        </w:tc>
      </w:tr>
      <w:tr w:rsidR="000B5828" w:rsidRPr="000C13C8" w14:paraId="1E74981D" w14:textId="77777777" w:rsidTr="0016323A">
        <w:trPr>
          <w:trHeight w:val="647"/>
        </w:trPr>
        <w:tc>
          <w:tcPr>
            <w:tcW w:w="540" w:type="dxa"/>
            <w:shd w:val="clear" w:color="auto" w:fill="auto"/>
          </w:tcPr>
          <w:p w14:paraId="636AAFF4" w14:textId="77777777" w:rsidR="000B5828" w:rsidRPr="000C13C8" w:rsidRDefault="000B5828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  <w:p w14:paraId="0EED1B74" w14:textId="77777777" w:rsidR="000B5828" w:rsidRPr="000C13C8" w:rsidRDefault="00143445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3</w:t>
            </w:r>
          </w:p>
        </w:tc>
        <w:tc>
          <w:tcPr>
            <w:tcW w:w="9360" w:type="dxa"/>
            <w:shd w:val="clear" w:color="auto" w:fill="auto"/>
          </w:tcPr>
          <w:p w14:paraId="3942F5A0" w14:textId="77777777" w:rsidR="00C934B6" w:rsidRPr="000C13C8" w:rsidRDefault="000B5828" w:rsidP="000C13C8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Modify the </w:t>
            </w:r>
            <w:r w:rsidR="000C13C8" w:rsidRPr="000C13C8">
              <w:rPr>
                <w:rFonts w:asciiTheme="minorBidi" w:hAnsiTheme="minorBidi" w:cstheme="minorBidi"/>
                <w:b/>
                <w:bCs/>
                <w:sz w:val="28"/>
                <w:szCs w:val="28"/>
              </w:rPr>
              <w:t>students</w:t>
            </w:r>
            <w:r w:rsidRPr="000C13C8"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</w:t>
            </w:r>
            <w:r w:rsidRPr="000C13C8">
              <w:rPr>
                <w:rFonts w:asciiTheme="minorBidi" w:hAnsiTheme="minorBidi" w:cstheme="minorBidi"/>
                <w:b/>
                <w:bCs/>
              </w:rPr>
              <w:t>table to</w:t>
            </w:r>
            <w:r w:rsidR="00C934B6" w:rsidRPr="000C13C8">
              <w:rPr>
                <w:rFonts w:asciiTheme="minorBidi" w:hAnsiTheme="minorBidi" w:cstheme="minorBidi"/>
                <w:b/>
                <w:bCs/>
              </w:rPr>
              <w:t xml:space="preserve"> allow for longer </w:t>
            </w:r>
            <w:r w:rsidR="00C934B6" w:rsidRPr="000C13C8">
              <w:rPr>
                <w:rFonts w:asciiTheme="minorBidi" w:hAnsiTheme="minorBidi" w:cstheme="minorBidi"/>
                <w:b/>
                <w:bCs/>
                <w:color w:val="00B050"/>
              </w:rPr>
              <w:t>Student names</w:t>
            </w:r>
            <w:r w:rsidR="00C934B6" w:rsidRPr="000C13C8">
              <w:rPr>
                <w:rFonts w:asciiTheme="minorBidi" w:hAnsiTheme="minorBidi" w:cstheme="minorBidi"/>
                <w:b/>
                <w:bCs/>
                <w:color w:val="00B050"/>
                <w:sz w:val="28"/>
                <w:szCs w:val="28"/>
              </w:rPr>
              <w:t xml:space="preserve"> </w:t>
            </w:r>
            <w:r w:rsidR="00C934B6" w:rsidRPr="000C13C8">
              <w:rPr>
                <w:rFonts w:asciiTheme="minorBidi" w:hAnsiTheme="minorBidi" w:cstheme="minorBidi"/>
                <w:b/>
                <w:bCs/>
                <w:color w:val="00B050"/>
              </w:rPr>
              <w:t>(150 char)</w:t>
            </w:r>
          </w:p>
          <w:p w14:paraId="58D5D5B6" w14:textId="77777777" w:rsidR="000B5828" w:rsidRPr="000C13C8" w:rsidRDefault="000B5828" w:rsidP="0016323A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 Confirm your modification.</w:t>
            </w:r>
          </w:p>
        </w:tc>
      </w:tr>
      <w:tr w:rsidR="000B5828" w:rsidRPr="000C13C8" w14:paraId="343EF731" w14:textId="77777777" w:rsidTr="0016323A">
        <w:trPr>
          <w:trHeight w:val="638"/>
        </w:trPr>
        <w:tc>
          <w:tcPr>
            <w:tcW w:w="540" w:type="dxa"/>
            <w:shd w:val="clear" w:color="auto" w:fill="auto"/>
          </w:tcPr>
          <w:p w14:paraId="79FC40B6" w14:textId="77777777" w:rsidR="000B5828" w:rsidRPr="000C13C8" w:rsidRDefault="000B5828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5D4B7E73" w14:textId="45B95EEC" w:rsidR="0078517C" w:rsidRPr="000C13C8" w:rsidRDefault="00A55B68" w:rsidP="00C934B6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Alter table students modify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</w:t>
            </w:r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varchar(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>150);</w:t>
            </w:r>
          </w:p>
        </w:tc>
      </w:tr>
      <w:tr w:rsidR="0078517C" w:rsidRPr="000C13C8" w14:paraId="1FE84062" w14:textId="77777777" w:rsidTr="000C13C8">
        <w:trPr>
          <w:trHeight w:val="395"/>
        </w:trPr>
        <w:tc>
          <w:tcPr>
            <w:tcW w:w="540" w:type="dxa"/>
            <w:shd w:val="clear" w:color="auto" w:fill="auto"/>
          </w:tcPr>
          <w:p w14:paraId="6E9DDE7A" w14:textId="77777777" w:rsidR="0078517C" w:rsidRPr="000C13C8" w:rsidRDefault="00143445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4</w:t>
            </w:r>
          </w:p>
        </w:tc>
        <w:tc>
          <w:tcPr>
            <w:tcW w:w="9360" w:type="dxa"/>
            <w:shd w:val="clear" w:color="auto" w:fill="auto"/>
          </w:tcPr>
          <w:p w14:paraId="396CD9B1" w14:textId="77777777" w:rsidR="0078517C" w:rsidRPr="000C13C8" w:rsidRDefault="007D4699" w:rsidP="004D7685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Add constraint to force </w:t>
            </w:r>
            <w:r w:rsidRPr="000C13C8">
              <w:rPr>
                <w:rFonts w:asciiTheme="minorBidi" w:hAnsiTheme="minorBidi" w:cstheme="minorBidi"/>
                <w:b/>
                <w:bCs/>
                <w:color w:val="00B050"/>
              </w:rPr>
              <w:t xml:space="preserve">unique email </w:t>
            </w:r>
            <w:r w:rsidRPr="000C13C8">
              <w:rPr>
                <w:rFonts w:asciiTheme="minorBidi" w:hAnsiTheme="minorBidi" w:cstheme="minorBidi"/>
                <w:b/>
                <w:bCs/>
              </w:rPr>
              <w:t>for each student</w:t>
            </w:r>
          </w:p>
        </w:tc>
      </w:tr>
      <w:tr w:rsidR="007E06EF" w:rsidRPr="000C13C8" w14:paraId="4A9D63B8" w14:textId="77777777" w:rsidTr="0016323A">
        <w:trPr>
          <w:trHeight w:val="422"/>
        </w:trPr>
        <w:tc>
          <w:tcPr>
            <w:tcW w:w="540" w:type="dxa"/>
            <w:shd w:val="clear" w:color="auto" w:fill="auto"/>
          </w:tcPr>
          <w:p w14:paraId="2BFAA45A" w14:textId="77777777" w:rsidR="007E06EF" w:rsidRPr="000C13C8" w:rsidRDefault="007E06EF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497FE5BD" w14:textId="043B01B2" w:rsidR="007E06EF" w:rsidRPr="000C13C8" w:rsidRDefault="00B21919" w:rsidP="00B21919">
            <w:pPr>
              <w:tabs>
                <w:tab w:val="left" w:pos="1425"/>
              </w:tabs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>Alter table students add unique(email);</w:t>
            </w:r>
          </w:p>
        </w:tc>
      </w:tr>
      <w:tr w:rsidR="00D80B2D" w:rsidRPr="000C13C8" w14:paraId="5E8A0FEE" w14:textId="77777777" w:rsidTr="0016323A">
        <w:trPr>
          <w:trHeight w:val="422"/>
        </w:trPr>
        <w:tc>
          <w:tcPr>
            <w:tcW w:w="540" w:type="dxa"/>
            <w:shd w:val="clear" w:color="auto" w:fill="auto"/>
          </w:tcPr>
          <w:p w14:paraId="13075E71" w14:textId="77777777" w:rsidR="00D80B2D" w:rsidRPr="000C13C8" w:rsidRDefault="00D80B2D" w:rsidP="00D80B2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5</w:t>
            </w:r>
          </w:p>
        </w:tc>
        <w:tc>
          <w:tcPr>
            <w:tcW w:w="9360" w:type="dxa"/>
            <w:shd w:val="clear" w:color="auto" w:fill="auto"/>
          </w:tcPr>
          <w:p w14:paraId="1CBECB4D" w14:textId="77777777" w:rsidR="00D80B2D" w:rsidRPr="000C13C8" w:rsidRDefault="00D80B2D" w:rsidP="00D80B2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Get </w:t>
            </w:r>
            <w:r w:rsidRPr="000C13C8">
              <w:rPr>
                <w:rFonts w:asciiTheme="minorBidi" w:hAnsiTheme="minorBidi" w:cstheme="minorBidi"/>
                <w:b/>
                <w:bCs/>
                <w:color w:val="00B050"/>
              </w:rPr>
              <w:t>Time, Date, Current user, MySQL Version</w:t>
            </w:r>
            <w:r w:rsidRPr="000C13C8">
              <w:rPr>
                <w:rFonts w:asciiTheme="minorBidi" w:hAnsiTheme="minorBidi" w:cstheme="minorBidi"/>
                <w:b/>
                <w:bCs/>
                <w:color w:val="FF0000"/>
              </w:rPr>
              <w:t xml:space="preserve"> </w:t>
            </w:r>
            <w:r w:rsidRPr="000C13C8">
              <w:rPr>
                <w:rFonts w:asciiTheme="minorBidi" w:hAnsiTheme="minorBidi" w:cstheme="minorBidi"/>
                <w:b/>
                <w:bCs/>
              </w:rPr>
              <w:t>using prompt?</w:t>
            </w:r>
          </w:p>
        </w:tc>
      </w:tr>
      <w:tr w:rsidR="00D80B2D" w:rsidRPr="000C13C8" w14:paraId="4C6376A4" w14:textId="77777777" w:rsidTr="0016323A">
        <w:trPr>
          <w:trHeight w:val="422"/>
        </w:trPr>
        <w:tc>
          <w:tcPr>
            <w:tcW w:w="540" w:type="dxa"/>
            <w:shd w:val="clear" w:color="auto" w:fill="auto"/>
          </w:tcPr>
          <w:p w14:paraId="7191F7D2" w14:textId="77777777" w:rsidR="00D80B2D" w:rsidRPr="000C13C8" w:rsidRDefault="00D80B2D" w:rsidP="00D80B2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07DD35BE" w14:textId="4AE5C9C0" w:rsidR="00D80B2D" w:rsidRPr="000C13C8" w:rsidRDefault="007963D2" w:rsidP="00D80B2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Select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curti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>(</w:t>
            </w:r>
            <w:proofErr w:type="gramStart"/>
            <w:r>
              <w:rPr>
                <w:rFonts w:asciiTheme="minorBidi" w:hAnsiTheme="minorBidi" w:cstheme="minorBidi"/>
                <w:b/>
                <w:bCs/>
              </w:rPr>
              <w:t>),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curdate</w:t>
            </w:r>
            <w:proofErr w:type="spellEnd"/>
            <w:proofErr w:type="gramEnd"/>
            <w:r>
              <w:rPr>
                <w:rFonts w:asciiTheme="minorBidi" w:hAnsiTheme="minorBidi" w:cstheme="minorBidi"/>
                <w:b/>
                <w:bCs/>
              </w:rPr>
              <w:t>(),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current_user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>(),version();</w:t>
            </w:r>
          </w:p>
        </w:tc>
      </w:tr>
      <w:tr w:rsidR="00FE2433" w:rsidRPr="000C13C8" w14:paraId="548897D6" w14:textId="77777777" w:rsidTr="00C25FFC">
        <w:trPr>
          <w:trHeight w:val="530"/>
        </w:trPr>
        <w:tc>
          <w:tcPr>
            <w:tcW w:w="540" w:type="dxa"/>
            <w:shd w:val="clear" w:color="auto" w:fill="auto"/>
          </w:tcPr>
          <w:p w14:paraId="1ECB4965" w14:textId="77777777" w:rsidR="00FE2433" w:rsidRPr="000C13C8" w:rsidRDefault="00D80B2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6</w:t>
            </w:r>
          </w:p>
        </w:tc>
        <w:tc>
          <w:tcPr>
            <w:tcW w:w="9360" w:type="dxa"/>
            <w:shd w:val="clear" w:color="auto" w:fill="auto"/>
          </w:tcPr>
          <w:p w14:paraId="77CB7D08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Add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gender 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column for the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students 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table. It holds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>two value (male or female)</w:t>
            </w:r>
          </w:p>
        </w:tc>
      </w:tr>
      <w:tr w:rsidR="00FE2433" w:rsidRPr="000C13C8" w14:paraId="5271205F" w14:textId="77777777" w:rsidTr="00C25FFC">
        <w:trPr>
          <w:trHeight w:val="512"/>
        </w:trPr>
        <w:tc>
          <w:tcPr>
            <w:tcW w:w="540" w:type="dxa"/>
            <w:shd w:val="clear" w:color="auto" w:fill="auto"/>
          </w:tcPr>
          <w:p w14:paraId="1735D75E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0793F6D6" w14:textId="7A185125" w:rsidR="00FE2433" w:rsidRPr="000C13C8" w:rsidRDefault="007963D2" w:rsidP="00C25FFC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Alter table students add gender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enum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(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>'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Male','Femal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';)</w:t>
            </w:r>
          </w:p>
        </w:tc>
      </w:tr>
      <w:tr w:rsidR="00FE2433" w:rsidRPr="000C13C8" w14:paraId="7FBAC3FC" w14:textId="77777777" w:rsidTr="00C25FFC">
        <w:trPr>
          <w:trHeight w:val="377"/>
        </w:trPr>
        <w:tc>
          <w:tcPr>
            <w:tcW w:w="540" w:type="dxa"/>
            <w:shd w:val="clear" w:color="auto" w:fill="auto"/>
          </w:tcPr>
          <w:p w14:paraId="58F3B1EE" w14:textId="77777777" w:rsidR="00FE2433" w:rsidRPr="000C13C8" w:rsidRDefault="00D80B2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7</w:t>
            </w:r>
          </w:p>
        </w:tc>
        <w:tc>
          <w:tcPr>
            <w:tcW w:w="9360" w:type="dxa"/>
            <w:shd w:val="clear" w:color="auto" w:fill="auto"/>
          </w:tcPr>
          <w:p w14:paraId="17FDD400" w14:textId="77777777" w:rsidR="00FE2433" w:rsidRPr="000C13C8" w:rsidRDefault="00CA10E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Add </w:t>
            </w:r>
            <w:proofErr w:type="spellStart"/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>birth_</w:t>
            </w:r>
            <w:r w:rsidR="00FE2433" w:rsidRPr="00CA10ED">
              <w:rPr>
                <w:rFonts w:asciiTheme="minorBidi" w:hAnsiTheme="minorBidi" w:cstheme="minorBidi"/>
                <w:b/>
                <w:bCs/>
                <w:color w:val="00B050"/>
              </w:rPr>
              <w:t>date</w:t>
            </w:r>
            <w:proofErr w:type="spellEnd"/>
            <w:r w:rsidR="00FE2433"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 </w:t>
            </w:r>
            <w:r w:rsidR="00FE2433" w:rsidRPr="000C13C8">
              <w:rPr>
                <w:rFonts w:asciiTheme="minorBidi" w:hAnsiTheme="minorBidi" w:cstheme="minorBidi"/>
                <w:b/>
                <w:bCs/>
              </w:rPr>
              <w:t xml:space="preserve">column for the </w:t>
            </w:r>
            <w:r w:rsidR="00FE2433"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students </w:t>
            </w:r>
            <w:r w:rsidR="00FE2433" w:rsidRPr="000C13C8">
              <w:rPr>
                <w:rFonts w:asciiTheme="minorBidi" w:hAnsiTheme="minorBidi" w:cstheme="minorBidi"/>
                <w:b/>
                <w:bCs/>
              </w:rPr>
              <w:t>table.</w:t>
            </w:r>
          </w:p>
        </w:tc>
      </w:tr>
      <w:tr w:rsidR="00FE2433" w:rsidRPr="000C13C8" w14:paraId="4C8352B7" w14:textId="77777777" w:rsidTr="00C25FFC">
        <w:trPr>
          <w:trHeight w:val="440"/>
        </w:trPr>
        <w:tc>
          <w:tcPr>
            <w:tcW w:w="540" w:type="dxa"/>
            <w:shd w:val="clear" w:color="auto" w:fill="auto"/>
          </w:tcPr>
          <w:p w14:paraId="3AFD9F65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ED8C17B" w14:textId="433BED37" w:rsidR="00FE2433" w:rsidRPr="000C13C8" w:rsidRDefault="00C779A1" w:rsidP="00C25FFC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Alter table students add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birth_dat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date;</w:t>
            </w:r>
          </w:p>
        </w:tc>
      </w:tr>
      <w:tr w:rsidR="00FE2433" w:rsidRPr="000C13C8" w14:paraId="35AE4453" w14:textId="77777777" w:rsidTr="00C25FFC">
        <w:trPr>
          <w:trHeight w:val="440"/>
        </w:trPr>
        <w:tc>
          <w:tcPr>
            <w:tcW w:w="540" w:type="dxa"/>
            <w:shd w:val="clear" w:color="auto" w:fill="auto"/>
          </w:tcPr>
          <w:p w14:paraId="650917CF" w14:textId="77777777" w:rsidR="00FE2433" w:rsidRPr="000C13C8" w:rsidRDefault="00D80B2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8</w:t>
            </w:r>
          </w:p>
        </w:tc>
        <w:tc>
          <w:tcPr>
            <w:tcW w:w="9360" w:type="dxa"/>
            <w:shd w:val="clear" w:color="auto" w:fill="auto"/>
          </w:tcPr>
          <w:p w14:paraId="28E35E88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  <w:color w:val="000000" w:themeColor="text1"/>
              </w:rPr>
              <w:t xml:space="preserve">Drop 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the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student_name 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column and replace it with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>first name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and 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>last name</w:t>
            </w:r>
            <w:r w:rsidRPr="000C13C8">
              <w:rPr>
                <w:rFonts w:asciiTheme="minorBidi" w:hAnsiTheme="minorBidi" w:cstheme="minorBidi"/>
                <w:b/>
                <w:bCs/>
              </w:rPr>
              <w:t>.</w:t>
            </w:r>
          </w:p>
        </w:tc>
      </w:tr>
      <w:tr w:rsidR="00FE2433" w:rsidRPr="000C13C8" w14:paraId="406A6BA3" w14:textId="77777777" w:rsidTr="00C25FFC">
        <w:trPr>
          <w:trHeight w:val="512"/>
        </w:trPr>
        <w:tc>
          <w:tcPr>
            <w:tcW w:w="540" w:type="dxa"/>
            <w:shd w:val="clear" w:color="auto" w:fill="auto"/>
          </w:tcPr>
          <w:p w14:paraId="797FF17A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53D836BD" w14:textId="77777777" w:rsidR="00C779A1" w:rsidRDefault="00C779A1" w:rsidP="00C779A1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Alter table students drop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student_</w:t>
            </w:r>
            <w:proofErr w:type="gramStart"/>
            <w:r>
              <w:rPr>
                <w:rFonts w:asciiTheme="minorBidi" w:hAnsiTheme="minorBidi" w:cstheme="minorBidi"/>
                <w:b/>
                <w:bCs/>
              </w:rPr>
              <w:t>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>;</w:t>
            </w:r>
            <w:proofErr w:type="gramEnd"/>
          </w:p>
          <w:p w14:paraId="3C5FC08B" w14:textId="3738AB4C" w:rsidR="00E75F51" w:rsidRPr="000C13C8" w:rsidRDefault="00E75F51" w:rsidP="00E75F51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Alter table students </w:t>
            </w:r>
            <w:proofErr w:type="gramStart"/>
            <w:r>
              <w:rPr>
                <w:rFonts w:asciiTheme="minorBidi" w:hAnsiTheme="minorBidi" w:cstheme="minorBidi"/>
                <w:b/>
                <w:bCs/>
              </w:rPr>
              <w:t>add(</w:t>
            </w:r>
            <w:proofErr w:type="spellStart"/>
            <w:proofErr w:type="gramEnd"/>
            <w:r>
              <w:rPr>
                <w:rFonts w:asciiTheme="minorBidi" w:hAnsiTheme="minorBidi" w:cstheme="minorBidi"/>
                <w:b/>
                <w:bCs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varchar(75),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la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varchar(75));</w:t>
            </w:r>
          </w:p>
        </w:tc>
      </w:tr>
      <w:tr w:rsidR="00FE2433" w:rsidRPr="000C13C8" w14:paraId="409B4BFB" w14:textId="77777777" w:rsidTr="00C25FFC">
        <w:trPr>
          <w:trHeight w:val="395"/>
        </w:trPr>
        <w:tc>
          <w:tcPr>
            <w:tcW w:w="540" w:type="dxa"/>
            <w:shd w:val="clear" w:color="auto" w:fill="auto"/>
          </w:tcPr>
          <w:p w14:paraId="4DB02F92" w14:textId="77777777" w:rsidR="00FE2433" w:rsidRPr="000C13C8" w:rsidRDefault="00D80B2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9</w:t>
            </w:r>
          </w:p>
        </w:tc>
        <w:tc>
          <w:tcPr>
            <w:tcW w:w="9360" w:type="dxa"/>
            <w:shd w:val="clear" w:color="auto" w:fill="auto"/>
          </w:tcPr>
          <w:p w14:paraId="7B1DC855" w14:textId="77777777" w:rsidR="00FE2433" w:rsidRPr="000C13C8" w:rsidRDefault="00FE2433" w:rsidP="00CA10E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Insert your </w:t>
            </w:r>
            <w:r w:rsidR="00CA10ED">
              <w:rPr>
                <w:rFonts w:asciiTheme="minorBidi" w:hAnsiTheme="minorBidi" w:cstheme="minorBidi"/>
                <w:b/>
                <w:bCs/>
              </w:rPr>
              <w:t>friend</w:t>
            </w:r>
            <w:r w:rsidRPr="000C13C8">
              <w:rPr>
                <w:rFonts w:asciiTheme="minorBidi" w:hAnsiTheme="minorBidi" w:cstheme="minorBidi"/>
                <w:b/>
                <w:bCs/>
              </w:rPr>
              <w:t>’</w:t>
            </w:r>
            <w:r w:rsidR="00CA10ED">
              <w:rPr>
                <w:rFonts w:asciiTheme="minorBidi" w:hAnsiTheme="minorBidi" w:cstheme="minorBidi"/>
                <w:b/>
                <w:bCs/>
              </w:rPr>
              <w:t>s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data into the table st</w:t>
            </w:r>
            <w:r w:rsidR="00CA10ED">
              <w:rPr>
                <w:rFonts w:asciiTheme="minorBidi" w:hAnsiTheme="minorBidi" w:cstheme="minorBidi"/>
                <w:b/>
                <w:bCs/>
              </w:rPr>
              <w:t>udents</w:t>
            </w:r>
            <w:r w:rsidRPr="000C13C8">
              <w:rPr>
                <w:rFonts w:asciiTheme="minorBidi" w:hAnsiTheme="minorBidi" w:cstheme="minorBidi"/>
                <w:b/>
                <w:bCs/>
              </w:rPr>
              <w:t>.</w:t>
            </w:r>
          </w:p>
        </w:tc>
      </w:tr>
      <w:tr w:rsidR="00FE2433" w:rsidRPr="000C13C8" w14:paraId="7BA0A915" w14:textId="77777777" w:rsidTr="00C25FFC">
        <w:trPr>
          <w:trHeight w:val="503"/>
        </w:trPr>
        <w:tc>
          <w:tcPr>
            <w:tcW w:w="540" w:type="dxa"/>
            <w:shd w:val="clear" w:color="auto" w:fill="auto"/>
          </w:tcPr>
          <w:p w14:paraId="20BEB3A1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4EFDD9FD" w14:textId="2BF09348" w:rsidR="00FE2433" w:rsidRPr="000C13C8" w:rsidRDefault="007C6909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Insert into students(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</w:rPr>
              <w:t>id,email</w:t>
            </w:r>
            <w:proofErr w:type="gramEnd"/>
            <w:r>
              <w:rPr>
                <w:rFonts w:asciiTheme="minorBidi" w:hAnsiTheme="minorBidi" w:cstheme="minorBidi"/>
                <w:b/>
                <w:bCs/>
              </w:rPr>
              <w:t>,tel,gender,birth_date,first_name,la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>) values(1,'mohamed@gmail.com','01111111111','Male','1995-7-3','mo','def');selec</w:t>
            </w:r>
          </w:p>
        </w:tc>
      </w:tr>
      <w:tr w:rsidR="00FE2433" w:rsidRPr="000C13C8" w14:paraId="6CE2838D" w14:textId="77777777" w:rsidTr="00C25FFC">
        <w:trPr>
          <w:trHeight w:val="440"/>
        </w:trPr>
        <w:tc>
          <w:tcPr>
            <w:tcW w:w="540" w:type="dxa"/>
            <w:shd w:val="clear" w:color="auto" w:fill="auto"/>
          </w:tcPr>
          <w:p w14:paraId="5D83733A" w14:textId="77777777" w:rsidR="00FE2433" w:rsidRPr="000C13C8" w:rsidRDefault="00D80B2D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10</w:t>
            </w:r>
          </w:p>
        </w:tc>
        <w:tc>
          <w:tcPr>
            <w:tcW w:w="9360" w:type="dxa"/>
            <w:shd w:val="clear" w:color="auto" w:fill="auto"/>
          </w:tcPr>
          <w:p w14:paraId="16E867CB" w14:textId="77777777" w:rsidR="00FE2433" w:rsidRPr="000C13C8" w:rsidRDefault="00FE2433" w:rsidP="00CA10E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Create a </w:t>
            </w:r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>new</w:t>
            </w:r>
            <w:r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 table </w:t>
            </w:r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>(</w:t>
            </w:r>
            <w:proofErr w:type="spellStart"/>
            <w:r w:rsidR="00CA10ED">
              <w:rPr>
                <w:rFonts w:asciiTheme="minorBidi" w:hAnsiTheme="minorBidi" w:cstheme="minorBidi"/>
                <w:b/>
                <w:bCs/>
                <w:color w:val="00B050"/>
              </w:rPr>
              <w:t>male_</w:t>
            </w:r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>student</w:t>
            </w:r>
            <w:r w:rsidR="00CA10ED">
              <w:rPr>
                <w:rFonts w:asciiTheme="minorBidi" w:hAnsiTheme="minorBidi" w:cstheme="minorBidi"/>
                <w:b/>
                <w:bCs/>
                <w:color w:val="00B050"/>
              </w:rPr>
              <w:t>s</w:t>
            </w:r>
            <w:proofErr w:type="spellEnd"/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) </w:t>
            </w:r>
            <w:r w:rsidR="00CA10ED">
              <w:rPr>
                <w:rFonts w:asciiTheme="minorBidi" w:hAnsiTheme="minorBidi" w:cstheme="minorBidi"/>
                <w:b/>
                <w:bCs/>
              </w:rPr>
              <w:t xml:space="preserve">based on </w:t>
            </w:r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 xml:space="preserve">students </w:t>
            </w:r>
            <w:r w:rsidR="00CA10ED">
              <w:rPr>
                <w:rFonts w:asciiTheme="minorBidi" w:hAnsiTheme="minorBidi" w:cstheme="minorBidi"/>
                <w:b/>
                <w:bCs/>
              </w:rPr>
              <w:t xml:space="preserve">table 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and fill it with </w:t>
            </w:r>
            <w:r w:rsidR="00CA10ED">
              <w:rPr>
                <w:rFonts w:asciiTheme="minorBidi" w:hAnsiTheme="minorBidi" w:cstheme="minorBidi"/>
                <w:b/>
                <w:bCs/>
              </w:rPr>
              <w:t xml:space="preserve">the data of </w:t>
            </w:r>
            <w:r w:rsidR="00CA10ED" w:rsidRPr="00CA10ED">
              <w:rPr>
                <w:rFonts w:asciiTheme="minorBidi" w:hAnsiTheme="minorBidi" w:cstheme="minorBidi"/>
                <w:b/>
                <w:bCs/>
                <w:color w:val="00B050"/>
              </w:rPr>
              <w:t>male students</w:t>
            </w:r>
          </w:p>
        </w:tc>
      </w:tr>
      <w:tr w:rsidR="00FE2433" w:rsidRPr="000C13C8" w14:paraId="660C7489" w14:textId="77777777" w:rsidTr="00C25FFC">
        <w:trPr>
          <w:trHeight w:val="530"/>
        </w:trPr>
        <w:tc>
          <w:tcPr>
            <w:tcW w:w="540" w:type="dxa"/>
            <w:shd w:val="clear" w:color="auto" w:fill="auto"/>
          </w:tcPr>
          <w:p w14:paraId="48DDA9E3" w14:textId="77777777" w:rsidR="00FE2433" w:rsidRPr="000C13C8" w:rsidRDefault="00FE2433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7ACB586E" w14:textId="749681A9" w:rsidR="00FE2433" w:rsidRPr="000C13C8" w:rsidRDefault="002201B9" w:rsidP="00C25FF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Create table if not exists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male_students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as select * from students where gender = 'Male';</w:t>
            </w:r>
          </w:p>
        </w:tc>
      </w:tr>
    </w:tbl>
    <w:p w14:paraId="06DFA049" w14:textId="77777777" w:rsidR="00C20C7A" w:rsidRPr="000C13C8" w:rsidRDefault="00C20C7A" w:rsidP="00C20C7A">
      <w:pPr>
        <w:bidi w:val="0"/>
        <w:rPr>
          <w:rFonts w:asciiTheme="minorBidi" w:hAnsiTheme="minorBidi" w:cstheme="minorBidi"/>
          <w:b/>
          <w:bCs/>
        </w:rPr>
      </w:pPr>
    </w:p>
    <w:p w14:paraId="4C14D54E" w14:textId="77777777" w:rsidR="00C20C7A" w:rsidRPr="000C13C8" w:rsidRDefault="00C20C7A">
      <w:pPr>
        <w:bidi w:val="0"/>
        <w:rPr>
          <w:rFonts w:asciiTheme="minorBidi" w:hAnsiTheme="minorBidi" w:cstheme="minorBidi"/>
          <w:b/>
          <w:bCs/>
        </w:rPr>
      </w:pPr>
      <w:r w:rsidRPr="000C13C8">
        <w:rPr>
          <w:rFonts w:asciiTheme="minorBidi" w:hAnsiTheme="minorBidi" w:cstheme="minorBidi"/>
          <w:b/>
          <w:bCs/>
        </w:rPr>
        <w:br w:type="page"/>
      </w:r>
    </w:p>
    <w:p w14:paraId="5647E16F" w14:textId="77777777" w:rsidR="00163F02" w:rsidRPr="00163F02" w:rsidRDefault="00163F02" w:rsidP="00C20C7A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  <w:u w:val="single"/>
        </w:rPr>
      </w:pPr>
      <w:r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  <w:u w:val="single"/>
        </w:rPr>
        <w:lastRenderedPageBreak/>
        <w:t>Part II</w:t>
      </w:r>
    </w:p>
    <w:p w14:paraId="1EA03FD6" w14:textId="77777777" w:rsidR="00C20C7A" w:rsidRPr="00163F02" w:rsidRDefault="00C20C7A" w:rsidP="00566D01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</w:pPr>
      <w:r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 xml:space="preserve">Create </w:t>
      </w:r>
      <w:r w:rsidR="00821FC2"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 xml:space="preserve">another </w:t>
      </w:r>
      <w:r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 xml:space="preserve">database </w:t>
      </w:r>
      <w:r w:rsidR="004E78ED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“</w:t>
      </w:r>
      <w:r w:rsidR="00566D01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OS</w:t>
      </w:r>
      <w:r w:rsidR="00566D01">
        <w:rPr>
          <w:rFonts w:asciiTheme="minorBidi" w:hAnsiTheme="minorBidi" w:cstheme="minorBidi" w:hint="cs"/>
          <w:b/>
          <w:bCs/>
          <w:color w:val="365F91" w:themeColor="accent1" w:themeShade="BF"/>
          <w:sz w:val="28"/>
          <w:szCs w:val="28"/>
          <w:rtl/>
        </w:rPr>
        <w:t>4</w:t>
      </w:r>
      <w:r w:rsidR="00566D01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2</w:t>
      </w:r>
      <w:r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”</w:t>
      </w:r>
    </w:p>
    <w:p w14:paraId="04BDA66C" w14:textId="77777777" w:rsidR="00C20C7A" w:rsidRPr="00163F02" w:rsidRDefault="00C20C7A" w:rsidP="00C20C7A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</w:pPr>
    </w:p>
    <w:p w14:paraId="7AA6411E" w14:textId="77777777" w:rsidR="00C20C7A" w:rsidRDefault="004E78ED" w:rsidP="00566D01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</w:pPr>
      <w:r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 xml:space="preserve">Use </w:t>
      </w:r>
      <w:r w:rsidR="00566D01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OS</w:t>
      </w:r>
      <w:r w:rsidR="00566D01">
        <w:rPr>
          <w:rFonts w:asciiTheme="minorBidi" w:hAnsiTheme="minorBidi" w:cstheme="minorBidi" w:hint="cs"/>
          <w:b/>
          <w:bCs/>
          <w:color w:val="365F91" w:themeColor="accent1" w:themeShade="BF"/>
          <w:sz w:val="28"/>
          <w:szCs w:val="28"/>
          <w:rtl/>
        </w:rPr>
        <w:t>4</w:t>
      </w:r>
      <w:r w:rsidR="00566D01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2</w:t>
      </w:r>
    </w:p>
    <w:p w14:paraId="571D0B77" w14:textId="77777777" w:rsidR="00566D01" w:rsidRPr="00163F02" w:rsidRDefault="00566D01" w:rsidP="00566D01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</w:pPr>
    </w:p>
    <w:p w14:paraId="104DBFE8" w14:textId="77777777" w:rsidR="00C20C7A" w:rsidRPr="00163F02" w:rsidRDefault="004956B7" w:rsidP="00C20C7A">
      <w:pPr>
        <w:bidi w:val="0"/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</w:pPr>
      <w:r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Run Lab Script then a</w:t>
      </w:r>
      <w:r w:rsidR="00C20C7A" w:rsidRPr="00163F02">
        <w:rPr>
          <w:rFonts w:asciiTheme="minorBidi" w:hAnsiTheme="minorBidi" w:cstheme="minorBidi"/>
          <w:b/>
          <w:bCs/>
          <w:color w:val="365F91" w:themeColor="accent1" w:themeShade="BF"/>
          <w:sz w:val="28"/>
          <w:szCs w:val="28"/>
        </w:rPr>
        <w:t>nswer the following</w:t>
      </w:r>
    </w:p>
    <w:p w14:paraId="11C7DB6F" w14:textId="77777777" w:rsidR="00C20C7A" w:rsidRPr="000C13C8" w:rsidRDefault="00C20C7A" w:rsidP="00C20C7A">
      <w:pPr>
        <w:bidi w:val="0"/>
        <w:rPr>
          <w:rFonts w:asciiTheme="minorBidi" w:hAnsiTheme="minorBidi" w:cstheme="minorBidi"/>
          <w:b/>
          <w:bCs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0"/>
        <w:gridCol w:w="9360"/>
      </w:tblGrid>
      <w:tr w:rsidR="00673AFC" w:rsidRPr="000C13C8" w14:paraId="5590E337" w14:textId="77777777" w:rsidTr="00443480">
        <w:trPr>
          <w:trHeight w:val="440"/>
        </w:trPr>
        <w:tc>
          <w:tcPr>
            <w:tcW w:w="540" w:type="dxa"/>
            <w:shd w:val="clear" w:color="auto" w:fill="auto"/>
          </w:tcPr>
          <w:p w14:paraId="3B39F4FC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1</w:t>
            </w:r>
          </w:p>
        </w:tc>
        <w:tc>
          <w:tcPr>
            <w:tcW w:w="9360" w:type="dxa"/>
            <w:shd w:val="clear" w:color="auto" w:fill="auto"/>
          </w:tcPr>
          <w:p w14:paraId="39784236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Display all students’ information.</w:t>
            </w:r>
          </w:p>
        </w:tc>
      </w:tr>
      <w:tr w:rsidR="00673AFC" w:rsidRPr="000C13C8" w14:paraId="5C99C694" w14:textId="77777777" w:rsidTr="00443480">
        <w:trPr>
          <w:trHeight w:val="440"/>
        </w:trPr>
        <w:tc>
          <w:tcPr>
            <w:tcW w:w="540" w:type="dxa"/>
            <w:shd w:val="clear" w:color="auto" w:fill="auto"/>
          </w:tcPr>
          <w:p w14:paraId="32698767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157C4CC4" w14:textId="4E4CE4A4" w:rsidR="00673AFC" w:rsidRPr="000C13C8" w:rsidRDefault="00EC66A9" w:rsidP="004D7685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>Select * from students;</w:t>
            </w:r>
          </w:p>
        </w:tc>
      </w:tr>
      <w:tr w:rsidR="00673AFC" w:rsidRPr="000C13C8" w14:paraId="732785AE" w14:textId="77777777" w:rsidTr="00443480">
        <w:trPr>
          <w:trHeight w:val="350"/>
        </w:trPr>
        <w:tc>
          <w:tcPr>
            <w:tcW w:w="540" w:type="dxa"/>
            <w:shd w:val="clear" w:color="auto" w:fill="auto"/>
          </w:tcPr>
          <w:p w14:paraId="126411A2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2</w:t>
            </w:r>
          </w:p>
        </w:tc>
        <w:tc>
          <w:tcPr>
            <w:tcW w:w="9360" w:type="dxa"/>
            <w:shd w:val="clear" w:color="auto" w:fill="auto"/>
          </w:tcPr>
          <w:p w14:paraId="24051C9D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male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students only.</w:t>
            </w:r>
          </w:p>
        </w:tc>
      </w:tr>
      <w:tr w:rsidR="00673AFC" w:rsidRPr="000C13C8" w14:paraId="5C09A840" w14:textId="77777777" w:rsidTr="00443480">
        <w:trPr>
          <w:trHeight w:val="440"/>
        </w:trPr>
        <w:tc>
          <w:tcPr>
            <w:tcW w:w="540" w:type="dxa"/>
            <w:shd w:val="clear" w:color="auto" w:fill="auto"/>
          </w:tcPr>
          <w:p w14:paraId="4E404B76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139BD366" w14:textId="196311C2" w:rsidR="00673AFC" w:rsidRPr="000C13C8" w:rsidRDefault="00EC66A9" w:rsidP="004D7685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>Select * from students where gender = 'male';</w:t>
            </w:r>
          </w:p>
        </w:tc>
      </w:tr>
      <w:tr w:rsidR="00673AFC" w:rsidRPr="000C13C8" w14:paraId="22FF6A08" w14:textId="77777777" w:rsidTr="00443480">
        <w:trPr>
          <w:trHeight w:val="350"/>
        </w:trPr>
        <w:tc>
          <w:tcPr>
            <w:tcW w:w="540" w:type="dxa"/>
            <w:shd w:val="clear" w:color="auto" w:fill="auto"/>
          </w:tcPr>
          <w:p w14:paraId="798881ED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3</w:t>
            </w:r>
          </w:p>
        </w:tc>
        <w:tc>
          <w:tcPr>
            <w:tcW w:w="9360" w:type="dxa"/>
            <w:shd w:val="clear" w:color="auto" w:fill="auto"/>
          </w:tcPr>
          <w:p w14:paraId="04ED69C5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the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number of female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students.</w:t>
            </w:r>
          </w:p>
        </w:tc>
      </w:tr>
      <w:tr w:rsidR="00673AFC" w:rsidRPr="000C13C8" w14:paraId="1D65CA43" w14:textId="77777777" w:rsidTr="00443480">
        <w:trPr>
          <w:trHeight w:val="350"/>
        </w:trPr>
        <w:tc>
          <w:tcPr>
            <w:tcW w:w="540" w:type="dxa"/>
            <w:shd w:val="clear" w:color="auto" w:fill="auto"/>
          </w:tcPr>
          <w:p w14:paraId="3B9388FA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5FAB105" w14:textId="61C72E36" w:rsidR="00673AFC" w:rsidRPr="000C13C8" w:rsidRDefault="00EC66A9" w:rsidP="005E2722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  <w:t xml:space="preserve">Select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  <w:t>gender,count</w:t>
            </w:r>
            <w:proofErr w:type="spellEnd"/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  <w:t xml:space="preserve">(*) from students </w:t>
            </w:r>
            <w:r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  <w:t xml:space="preserve">where gender = 'female' </w:t>
            </w:r>
            <w:r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  <w:t xml:space="preserve"> group by gender;</w:t>
            </w:r>
          </w:p>
        </w:tc>
      </w:tr>
      <w:tr w:rsidR="00673AFC" w:rsidRPr="000C13C8" w14:paraId="1FDB4009" w14:textId="77777777" w:rsidTr="00443480">
        <w:trPr>
          <w:trHeight w:val="350"/>
        </w:trPr>
        <w:tc>
          <w:tcPr>
            <w:tcW w:w="540" w:type="dxa"/>
            <w:shd w:val="clear" w:color="auto" w:fill="auto"/>
          </w:tcPr>
          <w:p w14:paraId="650D1DB7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4</w:t>
            </w:r>
          </w:p>
        </w:tc>
        <w:tc>
          <w:tcPr>
            <w:tcW w:w="9360" w:type="dxa"/>
            <w:shd w:val="clear" w:color="auto" w:fill="auto"/>
          </w:tcPr>
          <w:p w14:paraId="4339EA38" w14:textId="77777777" w:rsidR="00673AFC" w:rsidRPr="000C13C8" w:rsidRDefault="00673AFC" w:rsidP="00C72948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the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students</w:t>
            </w:r>
            <w:r w:rsidR="00C72948" w:rsidRPr="00C72948">
              <w:rPr>
                <w:rFonts w:asciiTheme="minorBidi" w:hAnsiTheme="minorBidi" w:cstheme="minorBidi"/>
                <w:b/>
                <w:bCs/>
                <w:u w:val="single"/>
              </w:rPr>
              <w:t>’ data</w:t>
            </w:r>
            <w:r w:rsidR="00C72948">
              <w:rPr>
                <w:rFonts w:asciiTheme="minorBidi" w:hAnsiTheme="minorBidi" w:cstheme="minorBidi"/>
                <w:b/>
                <w:bCs/>
              </w:rPr>
              <w:t xml:space="preserve"> for the students </w:t>
            </w:r>
            <w:r w:rsidRPr="000C13C8">
              <w:rPr>
                <w:rFonts w:asciiTheme="minorBidi" w:hAnsiTheme="minorBidi" w:cstheme="minorBidi"/>
                <w:b/>
                <w:bCs/>
              </w:rPr>
              <w:t>who are born before 1992-10-01.</w:t>
            </w:r>
          </w:p>
        </w:tc>
      </w:tr>
      <w:tr w:rsidR="00673AFC" w:rsidRPr="000C13C8" w14:paraId="53BE941D" w14:textId="77777777" w:rsidTr="00C72948">
        <w:trPr>
          <w:trHeight w:val="395"/>
        </w:trPr>
        <w:tc>
          <w:tcPr>
            <w:tcW w:w="540" w:type="dxa"/>
            <w:shd w:val="clear" w:color="auto" w:fill="auto"/>
          </w:tcPr>
          <w:p w14:paraId="39345D01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8E0D0FF" w14:textId="70C31C85" w:rsidR="00673AFC" w:rsidRPr="009D2E6D" w:rsidRDefault="005E2722" w:rsidP="009D2E6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Select * from students where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birth_dat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&lt; '1992-10-01';</w:t>
            </w:r>
          </w:p>
        </w:tc>
      </w:tr>
      <w:tr w:rsidR="009D2E6D" w:rsidRPr="000C13C8" w14:paraId="42A3FC87" w14:textId="77777777" w:rsidTr="00443480">
        <w:trPr>
          <w:trHeight w:val="422"/>
        </w:trPr>
        <w:tc>
          <w:tcPr>
            <w:tcW w:w="540" w:type="dxa"/>
            <w:shd w:val="clear" w:color="auto" w:fill="auto"/>
          </w:tcPr>
          <w:p w14:paraId="5144EF55" w14:textId="77777777" w:rsidR="009D2E6D" w:rsidRPr="000C13C8" w:rsidRDefault="009D2E6D" w:rsidP="009D2E6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5</w:t>
            </w:r>
          </w:p>
        </w:tc>
        <w:tc>
          <w:tcPr>
            <w:tcW w:w="9360" w:type="dxa"/>
            <w:shd w:val="clear" w:color="auto" w:fill="auto"/>
          </w:tcPr>
          <w:p w14:paraId="5C9E5EB4" w14:textId="77777777" w:rsidR="009D2E6D" w:rsidRPr="009D2E6D" w:rsidRDefault="009D2E6D" w:rsidP="009D2E6D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9D2E6D">
              <w:rPr>
                <w:rFonts w:asciiTheme="minorBidi" w:hAnsiTheme="minorBidi" w:cstheme="minorBidi"/>
                <w:b/>
                <w:bCs/>
              </w:rPr>
              <w:t xml:space="preserve">Display male </w:t>
            </w:r>
            <w:r w:rsidRPr="009D2E6D">
              <w:rPr>
                <w:rFonts w:asciiTheme="minorBidi" w:hAnsiTheme="minorBidi" w:cstheme="minorBidi"/>
                <w:b/>
                <w:bCs/>
                <w:u w:val="single"/>
              </w:rPr>
              <w:t>students</w:t>
            </w:r>
            <w:r w:rsidRPr="009D2E6D">
              <w:rPr>
                <w:rFonts w:asciiTheme="minorBidi" w:hAnsiTheme="minorBidi" w:cstheme="minorBidi"/>
                <w:b/>
                <w:bCs/>
              </w:rPr>
              <w:t xml:space="preserve"> who are born before 1991-10-01.</w:t>
            </w:r>
          </w:p>
        </w:tc>
      </w:tr>
      <w:tr w:rsidR="00673AFC" w:rsidRPr="000C13C8" w14:paraId="7ED5FAAC" w14:textId="77777777" w:rsidTr="00A1425C">
        <w:trPr>
          <w:trHeight w:val="440"/>
        </w:trPr>
        <w:tc>
          <w:tcPr>
            <w:tcW w:w="540" w:type="dxa"/>
            <w:shd w:val="clear" w:color="auto" w:fill="auto"/>
          </w:tcPr>
          <w:p w14:paraId="281B986B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45B2FE63" w14:textId="05D6472E" w:rsidR="00673AFC" w:rsidRPr="000C13C8" w:rsidRDefault="005E2722" w:rsidP="00443480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Select * from students where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birth_dat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&lt; '199</w:t>
            </w:r>
            <w:r>
              <w:rPr>
                <w:rFonts w:asciiTheme="minorBidi" w:hAnsiTheme="minorBidi" w:cstheme="minorBidi"/>
                <w:b/>
                <w:bCs/>
              </w:rPr>
              <w:t>1</w:t>
            </w:r>
            <w:r>
              <w:rPr>
                <w:rFonts w:asciiTheme="minorBidi" w:hAnsiTheme="minorBidi" w:cstheme="minorBidi"/>
                <w:b/>
                <w:bCs/>
              </w:rPr>
              <w:t>-10-01';</w:t>
            </w:r>
          </w:p>
        </w:tc>
      </w:tr>
      <w:tr w:rsidR="00673AFC" w:rsidRPr="000C13C8" w14:paraId="0F9135C1" w14:textId="77777777" w:rsidTr="00443480">
        <w:trPr>
          <w:trHeight w:val="422"/>
        </w:trPr>
        <w:tc>
          <w:tcPr>
            <w:tcW w:w="540" w:type="dxa"/>
            <w:shd w:val="clear" w:color="auto" w:fill="auto"/>
          </w:tcPr>
          <w:p w14:paraId="71FE8919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6</w:t>
            </w:r>
          </w:p>
        </w:tc>
        <w:tc>
          <w:tcPr>
            <w:tcW w:w="9360" w:type="dxa"/>
            <w:shd w:val="clear" w:color="auto" w:fill="auto"/>
          </w:tcPr>
          <w:p w14:paraId="4CDE8495" w14:textId="77777777" w:rsidR="00673AFC" w:rsidRPr="000C13C8" w:rsidRDefault="00673AFC" w:rsidP="007D5D26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course_id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and their grades sorted by grades.</w:t>
            </w:r>
          </w:p>
        </w:tc>
      </w:tr>
      <w:tr w:rsidR="00673AFC" w:rsidRPr="000C13C8" w14:paraId="0CA75AFA" w14:textId="77777777" w:rsidTr="008274EC">
        <w:trPr>
          <w:trHeight w:val="647"/>
        </w:trPr>
        <w:tc>
          <w:tcPr>
            <w:tcW w:w="540" w:type="dxa"/>
            <w:shd w:val="clear" w:color="auto" w:fill="auto"/>
          </w:tcPr>
          <w:p w14:paraId="50C7D69F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</w:p>
        </w:tc>
        <w:tc>
          <w:tcPr>
            <w:tcW w:w="9360" w:type="dxa"/>
            <w:shd w:val="clear" w:color="auto" w:fill="auto"/>
          </w:tcPr>
          <w:p w14:paraId="1D8183BB" w14:textId="17147F6D" w:rsidR="00673AFC" w:rsidRPr="000C13C8" w:rsidRDefault="00932026" w:rsidP="001A5393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Select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</w:t>
            </w:r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id,grade</w:t>
            </w:r>
            <w:proofErr w:type="spellEnd"/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from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s_courses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 order by grades</w:t>
            </w:r>
          </w:p>
        </w:tc>
      </w:tr>
      <w:tr w:rsidR="00673AFC" w:rsidRPr="000C13C8" w14:paraId="4FD7023E" w14:textId="77777777" w:rsidTr="005C7314">
        <w:trPr>
          <w:trHeight w:val="368"/>
        </w:trPr>
        <w:tc>
          <w:tcPr>
            <w:tcW w:w="540" w:type="dxa"/>
            <w:shd w:val="clear" w:color="auto" w:fill="auto"/>
          </w:tcPr>
          <w:p w14:paraId="0B59EB96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7</w:t>
            </w:r>
          </w:p>
        </w:tc>
        <w:tc>
          <w:tcPr>
            <w:tcW w:w="9360" w:type="dxa"/>
            <w:shd w:val="clear" w:color="auto" w:fill="auto"/>
          </w:tcPr>
          <w:p w14:paraId="13AF86E7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students’ names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that begin with A.</w:t>
            </w:r>
          </w:p>
        </w:tc>
      </w:tr>
      <w:tr w:rsidR="00673AFC" w:rsidRPr="000C13C8" w14:paraId="167A0848" w14:textId="77777777" w:rsidTr="005C7314">
        <w:trPr>
          <w:trHeight w:val="620"/>
        </w:trPr>
        <w:tc>
          <w:tcPr>
            <w:tcW w:w="540" w:type="dxa"/>
            <w:shd w:val="clear" w:color="auto" w:fill="auto"/>
          </w:tcPr>
          <w:p w14:paraId="067DD274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3FF5C06" w14:textId="0C301C2B" w:rsidR="007A291D" w:rsidRPr="000C13C8" w:rsidRDefault="00901F30" w:rsidP="00A1425C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Select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concat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,' ',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last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) from students where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sz w:val="22"/>
                <w:szCs w:val="22"/>
              </w:rPr>
              <w:t xml:space="preserve"> like 'A%';</w:t>
            </w:r>
          </w:p>
        </w:tc>
      </w:tr>
      <w:tr w:rsidR="00673AFC" w:rsidRPr="000C13C8" w14:paraId="17E18EFB" w14:textId="77777777" w:rsidTr="005C7314">
        <w:trPr>
          <w:trHeight w:val="242"/>
        </w:trPr>
        <w:tc>
          <w:tcPr>
            <w:tcW w:w="540" w:type="dxa"/>
            <w:shd w:val="clear" w:color="auto" w:fill="auto"/>
          </w:tcPr>
          <w:p w14:paraId="629C6B2D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8</w:t>
            </w:r>
          </w:p>
        </w:tc>
        <w:tc>
          <w:tcPr>
            <w:tcW w:w="9360" w:type="dxa"/>
            <w:shd w:val="clear" w:color="auto" w:fill="auto"/>
          </w:tcPr>
          <w:p w14:paraId="25C87FF5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the </w:t>
            </w:r>
            <w:r w:rsidR="00BF1413" w:rsidRPr="00C72948">
              <w:rPr>
                <w:rFonts w:asciiTheme="minorBidi" w:hAnsiTheme="minorBidi" w:cstheme="minorBidi"/>
                <w:b/>
                <w:bCs/>
                <w:u w:val="single"/>
              </w:rPr>
              <w:t xml:space="preserve">gender,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number of males and females</w:t>
            </w:r>
            <w:r w:rsidRPr="000C13C8">
              <w:rPr>
                <w:rFonts w:asciiTheme="minorBidi" w:hAnsiTheme="minorBidi" w:cstheme="minorBidi"/>
                <w:b/>
                <w:bCs/>
              </w:rPr>
              <w:t>.</w:t>
            </w:r>
          </w:p>
        </w:tc>
      </w:tr>
      <w:tr w:rsidR="00673AFC" w:rsidRPr="000C13C8" w14:paraId="26745B0F" w14:textId="77777777" w:rsidTr="005C7314">
        <w:trPr>
          <w:trHeight w:val="323"/>
        </w:trPr>
        <w:tc>
          <w:tcPr>
            <w:tcW w:w="540" w:type="dxa"/>
            <w:shd w:val="clear" w:color="auto" w:fill="auto"/>
          </w:tcPr>
          <w:p w14:paraId="4336F6C5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2EA5B743" w14:textId="2C67D934" w:rsidR="00673AFC" w:rsidRPr="000C13C8" w:rsidRDefault="00901F30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Select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</w:rPr>
              <w:t>gender,count</w:t>
            </w:r>
            <w:proofErr w:type="spellEnd"/>
            <w:proofErr w:type="gramEnd"/>
            <w:r>
              <w:rPr>
                <w:rFonts w:asciiTheme="minorBidi" w:hAnsiTheme="minorBidi" w:cstheme="minorBidi"/>
                <w:b/>
                <w:bCs/>
              </w:rPr>
              <w:t>(gender) from students group by gender;</w:t>
            </w:r>
          </w:p>
        </w:tc>
      </w:tr>
      <w:tr w:rsidR="00673AFC" w:rsidRPr="000C13C8" w14:paraId="6653CC58" w14:textId="77777777" w:rsidTr="005C7314">
        <w:trPr>
          <w:trHeight w:val="413"/>
        </w:trPr>
        <w:tc>
          <w:tcPr>
            <w:tcW w:w="540" w:type="dxa"/>
            <w:shd w:val="clear" w:color="auto" w:fill="auto"/>
          </w:tcPr>
          <w:p w14:paraId="58D6207F" w14:textId="77777777" w:rsidR="00673AFC" w:rsidRPr="000C13C8" w:rsidRDefault="00072EA0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9</w:t>
            </w:r>
          </w:p>
        </w:tc>
        <w:tc>
          <w:tcPr>
            <w:tcW w:w="9360" w:type="dxa"/>
            <w:shd w:val="clear" w:color="auto" w:fill="auto"/>
          </w:tcPr>
          <w:p w14:paraId="29A97E02" w14:textId="77777777" w:rsidR="00673AFC" w:rsidRPr="000C13C8" w:rsidRDefault="00673AFC" w:rsidP="004D7685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 xml:space="preserve">Display the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repeated first names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and </w:t>
            </w:r>
            <w:r w:rsidRPr="00C72948">
              <w:rPr>
                <w:rFonts w:asciiTheme="minorBidi" w:hAnsiTheme="minorBidi" w:cstheme="minorBidi"/>
                <w:b/>
                <w:bCs/>
                <w:u w:val="single"/>
              </w:rPr>
              <w:t>their counts</w:t>
            </w:r>
            <w:r w:rsidRPr="000C13C8">
              <w:rPr>
                <w:rFonts w:asciiTheme="minorBidi" w:hAnsiTheme="minorBidi" w:cstheme="minorBidi"/>
                <w:b/>
                <w:bCs/>
              </w:rPr>
              <w:t xml:space="preserve"> if higher than 2.</w:t>
            </w:r>
          </w:p>
        </w:tc>
      </w:tr>
      <w:tr w:rsidR="00673AFC" w:rsidRPr="000C13C8" w14:paraId="23F66B3F" w14:textId="77777777" w:rsidTr="00FE2433">
        <w:trPr>
          <w:trHeight w:val="467"/>
        </w:trPr>
        <w:tc>
          <w:tcPr>
            <w:tcW w:w="540" w:type="dxa"/>
            <w:shd w:val="clear" w:color="auto" w:fill="auto"/>
          </w:tcPr>
          <w:p w14:paraId="37D33FF5" w14:textId="77777777" w:rsidR="00673AFC" w:rsidRPr="000C13C8" w:rsidRDefault="00673AFC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9360" w:type="dxa"/>
            <w:shd w:val="clear" w:color="auto" w:fill="auto"/>
          </w:tcPr>
          <w:p w14:paraId="3E497ABD" w14:textId="70820640" w:rsidR="00673AFC" w:rsidRPr="000C13C8" w:rsidRDefault="007F6B05" w:rsidP="001A5393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lang w:bidi="ar-EG"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Select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>, count(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) as c from </w:t>
            </w:r>
            <w:proofErr w:type="gramStart"/>
            <w:r>
              <w:rPr>
                <w:rFonts w:asciiTheme="minorBidi" w:hAnsiTheme="minorBidi" w:cstheme="minorBidi"/>
                <w:b/>
                <w:bCs/>
              </w:rPr>
              <w:t>students</w:t>
            </w:r>
            <w:proofErr w:type="gramEnd"/>
            <w:r>
              <w:rPr>
                <w:rFonts w:asciiTheme="minorBidi" w:hAnsiTheme="minorBidi" w:cstheme="minorBidi"/>
                <w:b/>
                <w:bCs/>
              </w:rPr>
              <w:t xml:space="preserve"> group by </w:t>
            </w:r>
            <w:proofErr w:type="spellStart"/>
            <w:r>
              <w:rPr>
                <w:rFonts w:asciiTheme="minorBidi" w:hAnsiTheme="minorBidi" w:cstheme="minorBidi"/>
                <w:b/>
                <w:bCs/>
              </w:rPr>
              <w:t>first_name</w:t>
            </w:r>
            <w:proofErr w:type="spellEnd"/>
            <w:r>
              <w:rPr>
                <w:rFonts w:asciiTheme="minorBidi" w:hAnsiTheme="minorBidi" w:cstheme="minorBidi"/>
                <w:b/>
                <w:bCs/>
              </w:rPr>
              <w:t xml:space="preserve"> having c &gt; 2;</w:t>
            </w:r>
          </w:p>
        </w:tc>
      </w:tr>
      <w:tr w:rsidR="001A5393" w:rsidRPr="000C13C8" w14:paraId="10B52FFE" w14:textId="77777777" w:rsidTr="00FE2433">
        <w:trPr>
          <w:trHeight w:val="440"/>
        </w:trPr>
        <w:tc>
          <w:tcPr>
            <w:tcW w:w="540" w:type="dxa"/>
            <w:shd w:val="clear" w:color="auto" w:fill="auto"/>
          </w:tcPr>
          <w:p w14:paraId="3F7D0769" w14:textId="77777777" w:rsidR="001A5393" w:rsidRPr="000C13C8" w:rsidRDefault="00FE2433" w:rsidP="008274EC">
            <w:pPr>
              <w:bidi w:val="0"/>
              <w:rPr>
                <w:rFonts w:asciiTheme="minorBidi" w:hAnsiTheme="minorBidi" w:cstheme="minorBidi"/>
                <w:b/>
                <w:bCs/>
              </w:rPr>
            </w:pPr>
            <w:r w:rsidRPr="000C13C8">
              <w:rPr>
                <w:rFonts w:asciiTheme="minorBidi" w:hAnsiTheme="minorBidi" w:cstheme="minorBidi"/>
                <w:b/>
                <w:bCs/>
              </w:rPr>
              <w:t>1</w:t>
            </w:r>
            <w:r w:rsidR="00072EA0" w:rsidRPr="000C13C8">
              <w:rPr>
                <w:rFonts w:asciiTheme="minorBidi" w:hAnsiTheme="minorBidi" w:cstheme="minorBidi"/>
                <w:b/>
                <w:bCs/>
              </w:rPr>
              <w:t>0</w:t>
            </w:r>
          </w:p>
        </w:tc>
        <w:tc>
          <w:tcPr>
            <w:tcW w:w="9360" w:type="dxa"/>
            <w:shd w:val="clear" w:color="auto" w:fill="auto"/>
          </w:tcPr>
          <w:p w14:paraId="3A921179" w14:textId="77777777" w:rsidR="001A5393" w:rsidRPr="000C13C8" w:rsidRDefault="001A5393" w:rsidP="001A5393">
            <w:pPr>
              <w:bidi w:val="0"/>
              <w:rPr>
                <w:rFonts w:asciiTheme="minorBidi" w:hAnsiTheme="minorBidi" w:cstheme="minorBidi"/>
                <w:b/>
                <w:bCs/>
                <w:color w:val="FF0000"/>
              </w:rPr>
            </w:pPr>
            <w:r w:rsidRPr="000C13C8">
              <w:rPr>
                <w:rFonts w:asciiTheme="minorBidi" w:hAnsiTheme="minorBidi" w:cstheme="minorBidi"/>
                <w:b/>
                <w:bCs/>
                <w:color w:val="000000" w:themeColor="text1"/>
              </w:rPr>
              <w:t xml:space="preserve">Display the </w:t>
            </w:r>
            <w:r w:rsidRPr="00C72948">
              <w:rPr>
                <w:rFonts w:asciiTheme="minorBidi" w:hAnsiTheme="minorBidi" w:cstheme="minorBidi"/>
                <w:b/>
                <w:bCs/>
                <w:color w:val="000000" w:themeColor="text1"/>
                <w:u w:val="single"/>
              </w:rPr>
              <w:t>subject with highest grade</w:t>
            </w:r>
          </w:p>
        </w:tc>
      </w:tr>
      <w:tr w:rsidR="001A5393" w:rsidRPr="000C13C8" w14:paraId="1E587B0D" w14:textId="77777777" w:rsidTr="00C31D38">
        <w:trPr>
          <w:trHeight w:val="1178"/>
        </w:trPr>
        <w:tc>
          <w:tcPr>
            <w:tcW w:w="540" w:type="dxa"/>
            <w:shd w:val="clear" w:color="auto" w:fill="auto"/>
          </w:tcPr>
          <w:p w14:paraId="11FEDF5E" w14:textId="77777777" w:rsidR="001A5393" w:rsidRPr="000C13C8" w:rsidRDefault="001A5393" w:rsidP="001A5393">
            <w:pPr>
              <w:bidi w:val="0"/>
              <w:rPr>
                <w:rFonts w:asciiTheme="minorBidi" w:hAnsiTheme="minorBidi" w:cstheme="minorBidi"/>
                <w:b/>
                <w:bCs/>
                <w:color w:val="00B050"/>
              </w:rPr>
            </w:pPr>
          </w:p>
        </w:tc>
        <w:tc>
          <w:tcPr>
            <w:tcW w:w="9360" w:type="dxa"/>
            <w:shd w:val="clear" w:color="auto" w:fill="auto"/>
          </w:tcPr>
          <w:p w14:paraId="2D62F015" w14:textId="77777777" w:rsidR="001A5393" w:rsidRDefault="00932026" w:rsidP="001A5393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Select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ourse_name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from courses c inner join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s_courses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c</w:t>
            </w:r>
            <w:proofErr w:type="spellEnd"/>
          </w:p>
          <w:p w14:paraId="1B0DF7BE" w14:textId="77777777" w:rsidR="00932026" w:rsidRDefault="00932026" w:rsidP="00932026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On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c.course</w:t>
            </w:r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>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=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c.course_id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</w:t>
            </w:r>
          </w:p>
          <w:p w14:paraId="79CBE68C" w14:textId="509D8F9A" w:rsidR="00932026" w:rsidRPr="000C13C8" w:rsidRDefault="00932026" w:rsidP="00932026">
            <w:pPr>
              <w:autoSpaceDE w:val="0"/>
              <w:autoSpaceDN w:val="0"/>
              <w:bidi w:val="0"/>
              <w:adjustRightInd w:val="0"/>
              <w:rPr>
                <w:rFonts w:asciiTheme="minorBidi" w:hAnsiTheme="minorBidi" w:cstheme="minorBidi"/>
                <w:b/>
                <w:bCs/>
                <w:color w:val="00B050"/>
              </w:rPr>
            </w:pPr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Where </w:t>
            </w:r>
            <w:proofErr w:type="spellStart"/>
            <w:proofErr w:type="gram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c.grade</w:t>
            </w:r>
            <w:proofErr w:type="spellEnd"/>
            <w:proofErr w:type="gramEnd"/>
            <w:r>
              <w:rPr>
                <w:rFonts w:asciiTheme="minorBidi" w:hAnsiTheme="minorBidi" w:cstheme="minorBidi"/>
                <w:b/>
                <w:bCs/>
                <w:color w:val="00B050"/>
              </w:rPr>
              <w:t xml:space="preserve"> = (select max(grade) from </w:t>
            </w:r>
            <w:proofErr w:type="spellStart"/>
            <w:r>
              <w:rPr>
                <w:rFonts w:asciiTheme="minorBidi" w:hAnsiTheme="minorBidi" w:cstheme="minorBidi"/>
                <w:b/>
                <w:bCs/>
                <w:color w:val="00B050"/>
              </w:rPr>
              <w:t>students_courses</w:t>
            </w:r>
            <w:proofErr w:type="spellEnd"/>
            <w:r>
              <w:rPr>
                <w:rFonts w:asciiTheme="minorBidi" w:hAnsiTheme="minorBidi" w:cstheme="minorBidi"/>
                <w:b/>
                <w:bCs/>
                <w:color w:val="00B050"/>
              </w:rPr>
              <w:t>);</w:t>
            </w:r>
          </w:p>
        </w:tc>
      </w:tr>
    </w:tbl>
    <w:p w14:paraId="437574AB" w14:textId="77777777" w:rsidR="00932C8B" w:rsidRPr="000C13C8" w:rsidRDefault="00932C8B">
      <w:pPr>
        <w:rPr>
          <w:rFonts w:asciiTheme="minorBidi" w:hAnsiTheme="minorBidi" w:cstheme="minorBidi"/>
          <w:b/>
          <w:bCs/>
          <w:lang w:bidi="ar-EG"/>
        </w:rPr>
      </w:pPr>
    </w:p>
    <w:sectPr w:rsidR="00932C8B" w:rsidRPr="000C13C8" w:rsidSect="009762DB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580"/>
    <w:multiLevelType w:val="multilevel"/>
    <w:tmpl w:val="494C75A2"/>
    <w:lvl w:ilvl="0">
      <w:start w:val="1"/>
      <w:numFmt w:val="non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291676AA"/>
    <w:multiLevelType w:val="hybridMultilevel"/>
    <w:tmpl w:val="772C70A4"/>
    <w:lvl w:ilvl="0" w:tplc="E6FC0A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B3D4C"/>
    <w:multiLevelType w:val="hybridMultilevel"/>
    <w:tmpl w:val="A75E7036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1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1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1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1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1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1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1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1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38821FDF"/>
    <w:multiLevelType w:val="hybridMultilevel"/>
    <w:tmpl w:val="ABA8F72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4F9A7BDA"/>
    <w:multiLevelType w:val="hybridMultilevel"/>
    <w:tmpl w:val="4F0E44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87F4E22"/>
    <w:multiLevelType w:val="hybridMultilevel"/>
    <w:tmpl w:val="4F0E44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MDY0MzI3MjMwMjRS0lEKTi0uzszPAykwrAUAhZ+Z5ywAAAA="/>
  </w:docVars>
  <w:rsids>
    <w:rsidRoot w:val="00A90817"/>
    <w:rsid w:val="0000243C"/>
    <w:rsid w:val="00002B32"/>
    <w:rsid w:val="00030DB2"/>
    <w:rsid w:val="0004295A"/>
    <w:rsid w:val="00072EA0"/>
    <w:rsid w:val="00072F78"/>
    <w:rsid w:val="000B5828"/>
    <w:rsid w:val="000B6A4E"/>
    <w:rsid w:val="000C13C8"/>
    <w:rsid w:val="000E5232"/>
    <w:rsid w:val="00117EC9"/>
    <w:rsid w:val="00143445"/>
    <w:rsid w:val="00143A3A"/>
    <w:rsid w:val="00157B2B"/>
    <w:rsid w:val="0016323A"/>
    <w:rsid w:val="00163F02"/>
    <w:rsid w:val="0017529D"/>
    <w:rsid w:val="001A5393"/>
    <w:rsid w:val="001D7561"/>
    <w:rsid w:val="001E7A61"/>
    <w:rsid w:val="002201B9"/>
    <w:rsid w:val="00233535"/>
    <w:rsid w:val="00273302"/>
    <w:rsid w:val="002831C1"/>
    <w:rsid w:val="002A1400"/>
    <w:rsid w:val="002C1478"/>
    <w:rsid w:val="002D05A5"/>
    <w:rsid w:val="00312A20"/>
    <w:rsid w:val="003416CA"/>
    <w:rsid w:val="00344490"/>
    <w:rsid w:val="003502FF"/>
    <w:rsid w:val="00370E38"/>
    <w:rsid w:val="00381DD0"/>
    <w:rsid w:val="003C3172"/>
    <w:rsid w:val="00443480"/>
    <w:rsid w:val="00450B68"/>
    <w:rsid w:val="00462549"/>
    <w:rsid w:val="00472FA6"/>
    <w:rsid w:val="00474486"/>
    <w:rsid w:val="004956B7"/>
    <w:rsid w:val="004C76AE"/>
    <w:rsid w:val="004D7685"/>
    <w:rsid w:val="004E78ED"/>
    <w:rsid w:val="004F36D1"/>
    <w:rsid w:val="00503E59"/>
    <w:rsid w:val="00514C44"/>
    <w:rsid w:val="00520709"/>
    <w:rsid w:val="00521445"/>
    <w:rsid w:val="00535173"/>
    <w:rsid w:val="005437AA"/>
    <w:rsid w:val="00545399"/>
    <w:rsid w:val="00550743"/>
    <w:rsid w:val="005543EA"/>
    <w:rsid w:val="00566D01"/>
    <w:rsid w:val="005727FC"/>
    <w:rsid w:val="0057298C"/>
    <w:rsid w:val="005C1DC6"/>
    <w:rsid w:val="005C7314"/>
    <w:rsid w:val="005E09AE"/>
    <w:rsid w:val="005E2722"/>
    <w:rsid w:val="005E3513"/>
    <w:rsid w:val="00602AFA"/>
    <w:rsid w:val="00620C8E"/>
    <w:rsid w:val="00623EA2"/>
    <w:rsid w:val="00673AFC"/>
    <w:rsid w:val="00685985"/>
    <w:rsid w:val="0069792C"/>
    <w:rsid w:val="006B0FF0"/>
    <w:rsid w:val="006B736E"/>
    <w:rsid w:val="006D4DC2"/>
    <w:rsid w:val="006D7103"/>
    <w:rsid w:val="00760249"/>
    <w:rsid w:val="00780895"/>
    <w:rsid w:val="0078517C"/>
    <w:rsid w:val="007963D2"/>
    <w:rsid w:val="007A291D"/>
    <w:rsid w:val="007C1498"/>
    <w:rsid w:val="007C6909"/>
    <w:rsid w:val="007D4699"/>
    <w:rsid w:val="007D5D26"/>
    <w:rsid w:val="007E06EF"/>
    <w:rsid w:val="007F6B05"/>
    <w:rsid w:val="00806B9C"/>
    <w:rsid w:val="00821FC2"/>
    <w:rsid w:val="008274EC"/>
    <w:rsid w:val="0083145A"/>
    <w:rsid w:val="00837F41"/>
    <w:rsid w:val="0085319C"/>
    <w:rsid w:val="00854C5F"/>
    <w:rsid w:val="008656AF"/>
    <w:rsid w:val="0088109E"/>
    <w:rsid w:val="008A5C19"/>
    <w:rsid w:val="00901F30"/>
    <w:rsid w:val="00903C6D"/>
    <w:rsid w:val="00910D1B"/>
    <w:rsid w:val="00932026"/>
    <w:rsid w:val="00932C8B"/>
    <w:rsid w:val="00940EC4"/>
    <w:rsid w:val="009658AA"/>
    <w:rsid w:val="00970898"/>
    <w:rsid w:val="009762DB"/>
    <w:rsid w:val="009A64BE"/>
    <w:rsid w:val="009D2E6D"/>
    <w:rsid w:val="009D7919"/>
    <w:rsid w:val="009E4CE6"/>
    <w:rsid w:val="009E6CF6"/>
    <w:rsid w:val="009E713F"/>
    <w:rsid w:val="00A1425C"/>
    <w:rsid w:val="00A55B68"/>
    <w:rsid w:val="00A82AD1"/>
    <w:rsid w:val="00A90817"/>
    <w:rsid w:val="00A924CC"/>
    <w:rsid w:val="00A933BD"/>
    <w:rsid w:val="00AC52BE"/>
    <w:rsid w:val="00AE0354"/>
    <w:rsid w:val="00B071F6"/>
    <w:rsid w:val="00B10C04"/>
    <w:rsid w:val="00B21919"/>
    <w:rsid w:val="00B23A0C"/>
    <w:rsid w:val="00B37B8C"/>
    <w:rsid w:val="00B46239"/>
    <w:rsid w:val="00B66079"/>
    <w:rsid w:val="00B85A8A"/>
    <w:rsid w:val="00B97CE9"/>
    <w:rsid w:val="00BA17F0"/>
    <w:rsid w:val="00BB75C6"/>
    <w:rsid w:val="00BC2F52"/>
    <w:rsid w:val="00BD7744"/>
    <w:rsid w:val="00BF1413"/>
    <w:rsid w:val="00BF182E"/>
    <w:rsid w:val="00BF225A"/>
    <w:rsid w:val="00BF7B15"/>
    <w:rsid w:val="00C20C7A"/>
    <w:rsid w:val="00C31D38"/>
    <w:rsid w:val="00C35BCB"/>
    <w:rsid w:val="00C64E9C"/>
    <w:rsid w:val="00C72948"/>
    <w:rsid w:val="00C75C39"/>
    <w:rsid w:val="00C779A1"/>
    <w:rsid w:val="00C85303"/>
    <w:rsid w:val="00C934B6"/>
    <w:rsid w:val="00CA10ED"/>
    <w:rsid w:val="00CA1D3C"/>
    <w:rsid w:val="00CA7112"/>
    <w:rsid w:val="00CD0B3C"/>
    <w:rsid w:val="00D11475"/>
    <w:rsid w:val="00D22A6D"/>
    <w:rsid w:val="00D55E5E"/>
    <w:rsid w:val="00D74E45"/>
    <w:rsid w:val="00D80B2D"/>
    <w:rsid w:val="00DA78D8"/>
    <w:rsid w:val="00DC5342"/>
    <w:rsid w:val="00DC58CB"/>
    <w:rsid w:val="00DD116C"/>
    <w:rsid w:val="00E141E9"/>
    <w:rsid w:val="00E75F51"/>
    <w:rsid w:val="00E87AC5"/>
    <w:rsid w:val="00EC66A9"/>
    <w:rsid w:val="00ED2F55"/>
    <w:rsid w:val="00F11662"/>
    <w:rsid w:val="00F20568"/>
    <w:rsid w:val="00F502AE"/>
    <w:rsid w:val="00F5241F"/>
    <w:rsid w:val="00F765B5"/>
    <w:rsid w:val="00FE2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7D7C3"/>
  <w15:docId w15:val="{4DF81699-3327-4DEF-BDBA-3786AD316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5C1DC6"/>
    <w:rPr>
      <w:i/>
      <w:iCs/>
    </w:rPr>
  </w:style>
  <w:style w:type="paragraph" w:styleId="ListParagraph">
    <w:name w:val="List Paragraph"/>
    <w:basedOn w:val="Normal"/>
    <w:uiPriority w:val="34"/>
    <w:qFormat/>
    <w:rsid w:val="00F502AE"/>
    <w:pPr>
      <w:ind w:left="720"/>
    </w:pPr>
  </w:style>
  <w:style w:type="table" w:styleId="TableGrid">
    <w:name w:val="Table Grid"/>
    <w:basedOn w:val="TableNormal"/>
    <w:uiPriority w:val="59"/>
    <w:rsid w:val="000B58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D0B3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D5279F4772A34F93637D16F023B3B5" ma:contentTypeVersion="12" ma:contentTypeDescription="Create a new document." ma:contentTypeScope="" ma:versionID="ffde5c4325b6540f30045315d4411905">
  <xsd:schema xmlns:xsd="http://www.w3.org/2001/XMLSchema" xmlns:xs="http://www.w3.org/2001/XMLSchema" xmlns:p="http://schemas.microsoft.com/office/2006/metadata/properties" xmlns:ns2="49afd065-790f-441e-8401-44c87111eb43" xmlns:ns3="6d74cda5-db49-4210-8af3-ab81dc982e16" targetNamespace="http://schemas.microsoft.com/office/2006/metadata/properties" ma:root="true" ma:fieldsID="9d246e3f6349451ddfe151db6605ddc4" ns2:_="" ns3:_="">
    <xsd:import namespace="49afd065-790f-441e-8401-44c87111eb43"/>
    <xsd:import namespace="6d74cda5-db49-4210-8af3-ab81dc982e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fd065-790f-441e-8401-44c87111e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74cda5-db49-4210-8af3-ab81dc982e1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B3140B-B6BC-4C3D-A882-DED678E6F6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770596-E9C9-4C9A-ADF4-90754684E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afd065-790f-441e-8401-44c87111eb43"/>
    <ds:schemaRef ds:uri="6d74cda5-db49-4210-8af3-ab81dc982e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BFB3E9-EC53-413C-A949-268CA6F465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ewlett-Packard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nter</dc:creator>
  <cp:lastModifiedBy>Mohamed Eldefrawy</cp:lastModifiedBy>
  <cp:revision>2</cp:revision>
  <dcterms:created xsi:type="dcterms:W3CDTF">2022-01-02T15:33:00Z</dcterms:created>
  <dcterms:modified xsi:type="dcterms:W3CDTF">2022-01-02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D5279F4772A34F93637D16F023B3B5</vt:lpwstr>
  </property>
</Properties>
</file>